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05EA5" w14:textId="77777777" w:rsidR="00774A2E" w:rsidRDefault="00121728">
      <w:pPr>
        <w:jc w:val="center"/>
        <w:rPr>
          <w:rFonts w:ascii="Arial"/>
          <w:b/>
          <w:bCs/>
          <w:color w:val="006B00"/>
          <w:sz w:val="32"/>
          <w:szCs w:val="32"/>
          <w:u w:color="980033"/>
        </w:rPr>
      </w:pPr>
      <w:r w:rsidRPr="00121728">
        <w:rPr>
          <w:rFonts w:ascii="Arial"/>
          <w:b/>
          <w:bCs/>
          <w:color w:val="006B00"/>
          <w:sz w:val="32"/>
          <w:szCs w:val="32"/>
          <w:u w:color="980033"/>
        </w:rPr>
        <w:t>PhD in Information and Communication Technologies University of L</w:t>
      </w:r>
      <w:r w:rsidRPr="00121728">
        <w:rPr>
          <w:rFonts w:ascii="Arial"/>
          <w:b/>
          <w:bCs/>
          <w:color w:val="006B00"/>
          <w:sz w:val="32"/>
          <w:szCs w:val="32"/>
          <w:u w:color="980033"/>
        </w:rPr>
        <w:t>’</w:t>
      </w:r>
      <w:r w:rsidRPr="00121728">
        <w:rPr>
          <w:rFonts w:ascii="Arial"/>
          <w:b/>
          <w:bCs/>
          <w:color w:val="006B00"/>
          <w:sz w:val="32"/>
          <w:szCs w:val="32"/>
          <w:u w:color="980033"/>
        </w:rPr>
        <w:t>Aquila</w:t>
      </w:r>
    </w:p>
    <w:p w14:paraId="3C8BA8D9" w14:textId="77777777" w:rsidR="00121728" w:rsidRDefault="00121728">
      <w:pPr>
        <w:jc w:val="center"/>
        <w:rPr>
          <w:rFonts w:ascii="Arial"/>
          <w:b/>
          <w:bCs/>
          <w:color w:val="006B00"/>
          <w:sz w:val="32"/>
          <w:szCs w:val="32"/>
          <w:u w:color="980033"/>
        </w:rPr>
      </w:pPr>
    </w:p>
    <w:p w14:paraId="4C72D7C4" w14:textId="15FDCE80" w:rsidR="00C329CF" w:rsidRDefault="00C329CF" w:rsidP="00C329CF">
      <w:pPr>
        <w:spacing w:line="368" w:lineRule="exact"/>
        <w:ind w:left="3833" w:right="-291" w:hanging="2593"/>
        <w:rPr>
          <w:rFonts w:ascii="Times New Roman" w:hAnsi="Times New Roman" w:cs="Times New Roman"/>
          <w:color w:val="010302"/>
        </w:rPr>
      </w:pPr>
      <w:r>
        <w:rPr>
          <w:rFonts w:ascii="Arial" w:hAnsi="Arial" w:cs="Arial"/>
          <w:b/>
          <w:bCs/>
          <w:color w:val="006B00"/>
          <w:sz w:val="32"/>
          <w:szCs w:val="32"/>
        </w:rPr>
        <w:t>REPORT ON THE A</w:t>
      </w:r>
      <w:r>
        <w:rPr>
          <w:rFonts w:ascii="Arial" w:hAnsi="Arial" w:cs="Arial"/>
          <w:b/>
          <w:bCs/>
          <w:color w:val="006B00"/>
          <w:spacing w:val="-3"/>
          <w:sz w:val="32"/>
          <w:szCs w:val="32"/>
        </w:rPr>
        <w:t>C</w:t>
      </w:r>
      <w:r>
        <w:rPr>
          <w:rFonts w:ascii="Arial" w:hAnsi="Arial" w:cs="Arial"/>
          <w:b/>
          <w:bCs/>
          <w:color w:val="006B00"/>
          <w:sz w:val="32"/>
          <w:szCs w:val="32"/>
        </w:rPr>
        <w:t>TI</w:t>
      </w:r>
      <w:r>
        <w:rPr>
          <w:rFonts w:ascii="Arial" w:hAnsi="Arial" w:cs="Arial"/>
          <w:b/>
          <w:bCs/>
          <w:color w:val="006B00"/>
          <w:spacing w:val="-2"/>
          <w:sz w:val="32"/>
          <w:szCs w:val="32"/>
        </w:rPr>
        <w:t>V</w:t>
      </w:r>
      <w:r>
        <w:rPr>
          <w:rFonts w:ascii="Arial" w:hAnsi="Arial" w:cs="Arial"/>
          <w:b/>
          <w:bCs/>
          <w:color w:val="006B00"/>
          <w:sz w:val="32"/>
          <w:szCs w:val="32"/>
        </w:rPr>
        <w:t>IT</w:t>
      </w:r>
      <w:r>
        <w:rPr>
          <w:rFonts w:ascii="Arial" w:hAnsi="Arial" w:cs="Arial"/>
          <w:b/>
          <w:bCs/>
          <w:color w:val="006B00"/>
          <w:spacing w:val="-5"/>
          <w:sz w:val="32"/>
          <w:szCs w:val="32"/>
        </w:rPr>
        <w:t>I</w:t>
      </w:r>
      <w:r>
        <w:rPr>
          <w:rFonts w:ascii="Arial" w:hAnsi="Arial" w:cs="Arial"/>
          <w:b/>
          <w:bCs/>
          <w:color w:val="006B00"/>
          <w:sz w:val="32"/>
          <w:szCs w:val="32"/>
        </w:rPr>
        <w:t>ES OF THE</w:t>
      </w:r>
      <w:r>
        <w:rPr>
          <w:rFonts w:ascii="Arial" w:hAnsi="Arial" w:cs="Arial"/>
          <w:b/>
          <w:bCs/>
          <w:color w:val="006B00"/>
          <w:sz w:val="32"/>
          <w:szCs w:val="32"/>
        </w:rPr>
        <w:t xml:space="preserve"> </w:t>
      </w:r>
      <w:r>
        <w:rPr>
          <w:rFonts w:ascii="Arial" w:hAnsi="Arial" w:cs="Arial"/>
          <w:b/>
          <w:bCs/>
          <w:color w:val="006B00"/>
          <w:sz w:val="32"/>
          <w:szCs w:val="32"/>
        </w:rPr>
        <w:t>CURRENT YE</w:t>
      </w:r>
      <w:r>
        <w:rPr>
          <w:rFonts w:ascii="Arial" w:hAnsi="Arial" w:cs="Arial"/>
          <w:b/>
          <w:bCs/>
          <w:color w:val="006B00"/>
          <w:spacing w:val="-3"/>
          <w:sz w:val="32"/>
          <w:szCs w:val="32"/>
        </w:rPr>
        <w:t>A</w:t>
      </w:r>
      <w:r>
        <w:rPr>
          <w:rFonts w:ascii="Arial" w:hAnsi="Arial" w:cs="Arial"/>
          <w:b/>
          <w:bCs/>
          <w:color w:val="006B00"/>
          <w:sz w:val="32"/>
          <w:szCs w:val="32"/>
        </w:rPr>
        <w:t xml:space="preserve">R   </w:t>
      </w:r>
      <w:r>
        <w:br w:type="textWrapping" w:clear="all"/>
      </w:r>
      <w:r>
        <w:rPr>
          <w:rFonts w:ascii="Arial" w:hAnsi="Arial" w:cs="Arial"/>
          <w:b/>
          <w:bCs/>
          <w:color w:val="006B00"/>
          <w:sz w:val="32"/>
          <w:szCs w:val="32"/>
        </w:rPr>
        <w:t>(first or sec</w:t>
      </w:r>
      <w:r>
        <w:rPr>
          <w:rFonts w:ascii="Arial" w:hAnsi="Arial" w:cs="Arial"/>
          <w:b/>
          <w:bCs/>
          <w:color w:val="006B00"/>
          <w:spacing w:val="-3"/>
          <w:sz w:val="32"/>
          <w:szCs w:val="32"/>
        </w:rPr>
        <w:t>o</w:t>
      </w:r>
      <w:r>
        <w:rPr>
          <w:rFonts w:ascii="Arial" w:hAnsi="Arial" w:cs="Arial"/>
          <w:b/>
          <w:bCs/>
          <w:color w:val="006B00"/>
          <w:sz w:val="32"/>
          <w:szCs w:val="32"/>
        </w:rPr>
        <w:t>nd year)</w:t>
      </w:r>
      <w:r>
        <w:rPr>
          <w:rFonts w:ascii="Arial" w:hAnsi="Arial" w:cs="Arial"/>
          <w:b/>
          <w:bCs/>
          <w:color w:val="006B00"/>
          <w:spacing w:val="-4"/>
          <w:sz w:val="32"/>
          <w:szCs w:val="32"/>
        </w:rPr>
        <w:t xml:space="preserve"> </w:t>
      </w:r>
      <w:r>
        <w:rPr>
          <w:rFonts w:ascii="Arial" w:hAnsi="Arial" w:cs="Arial"/>
          <w:b/>
          <w:bCs/>
          <w:color w:val="006B00"/>
          <w:sz w:val="36"/>
          <w:szCs w:val="36"/>
        </w:rPr>
        <w:t xml:space="preserve">  </w:t>
      </w:r>
    </w:p>
    <w:p w14:paraId="31C0979E" w14:textId="77777777" w:rsidR="000E0162" w:rsidRDefault="000E0162" w:rsidP="000E0162">
      <w:pPr>
        <w:jc w:val="center"/>
        <w:rPr>
          <w:rFonts w:ascii="Arial" w:eastAsia="Arial" w:hAnsi="Arial" w:cs="Arial"/>
          <w:b/>
          <w:bCs/>
          <w:color w:val="980033"/>
          <w:sz w:val="32"/>
          <w:szCs w:val="32"/>
          <w:u w:color="980033"/>
        </w:rPr>
      </w:pPr>
    </w:p>
    <w:tbl>
      <w:tblPr>
        <w:tblStyle w:val="TableNormal"/>
        <w:tblW w:w="9888" w:type="dxa"/>
        <w:tblInd w:w="-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343"/>
        <w:gridCol w:w="6545"/>
      </w:tblGrid>
      <w:tr w:rsidR="00774A2E" w14:paraId="2ACEC24F" w14:textId="77777777" w:rsidTr="00793801">
        <w:trPr>
          <w:trHeight w:val="375"/>
        </w:trPr>
        <w:tc>
          <w:tcPr>
            <w:tcW w:w="3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6B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854EAE" w14:textId="77777777" w:rsidR="00774A2E" w:rsidRDefault="004E4070">
            <w:r>
              <w:rPr>
                <w:rFonts w:ascii="Arial"/>
                <w:b/>
                <w:bCs/>
                <w:color w:val="FFFFFF"/>
                <w:sz w:val="20"/>
                <w:szCs w:val="20"/>
                <w:u w:color="FFFFFF"/>
              </w:rPr>
              <w:t>LAST NAME</w:t>
            </w:r>
          </w:p>
        </w:tc>
        <w:tc>
          <w:tcPr>
            <w:tcW w:w="6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85196" w14:textId="59AEAD12" w:rsidR="00774A2E" w:rsidRDefault="00774A2E"/>
        </w:tc>
      </w:tr>
      <w:tr w:rsidR="00774A2E" w14:paraId="33307CE6" w14:textId="77777777" w:rsidTr="00793801">
        <w:trPr>
          <w:trHeight w:val="375"/>
        </w:trPr>
        <w:tc>
          <w:tcPr>
            <w:tcW w:w="3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6B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0109DE" w14:textId="77777777" w:rsidR="00774A2E" w:rsidRDefault="004E4070">
            <w:r>
              <w:rPr>
                <w:rFonts w:ascii="Arial"/>
                <w:b/>
                <w:bCs/>
                <w:color w:val="FFFFFF"/>
                <w:sz w:val="20"/>
                <w:szCs w:val="20"/>
                <w:u w:color="FFFFFF"/>
              </w:rPr>
              <w:t>NAME</w:t>
            </w:r>
          </w:p>
        </w:tc>
        <w:tc>
          <w:tcPr>
            <w:tcW w:w="6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E47A32" w14:textId="1D327753" w:rsidR="00774A2E" w:rsidRDefault="00774A2E"/>
        </w:tc>
      </w:tr>
      <w:tr w:rsidR="00774A2E" w14:paraId="444FBB8E" w14:textId="77777777" w:rsidTr="00793801">
        <w:trPr>
          <w:trHeight w:val="375"/>
        </w:trPr>
        <w:tc>
          <w:tcPr>
            <w:tcW w:w="3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6B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3447E3" w14:textId="77777777" w:rsidR="00774A2E" w:rsidRDefault="004E4070">
            <w:r>
              <w:rPr>
                <w:rFonts w:ascii="Arial"/>
                <w:b/>
                <w:bCs/>
                <w:color w:val="FFFFFF"/>
                <w:sz w:val="20"/>
                <w:szCs w:val="20"/>
                <w:u w:color="FFFFFF"/>
              </w:rPr>
              <w:t>CURRICULUM</w:t>
            </w:r>
          </w:p>
        </w:tc>
        <w:tc>
          <w:tcPr>
            <w:tcW w:w="6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6C27A" w14:textId="15F276D8" w:rsidR="00774A2E" w:rsidRDefault="00774A2E" w:rsidP="00E531DF"/>
        </w:tc>
      </w:tr>
      <w:tr w:rsidR="00774A2E" w14:paraId="41FA6924" w14:textId="77777777" w:rsidTr="00793801">
        <w:trPr>
          <w:trHeight w:val="375"/>
        </w:trPr>
        <w:tc>
          <w:tcPr>
            <w:tcW w:w="33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6B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DB0C87" w14:textId="77777777" w:rsidR="00774A2E" w:rsidRDefault="004E4070">
            <w:r>
              <w:rPr>
                <w:rFonts w:ascii="Arial"/>
                <w:b/>
                <w:bCs/>
                <w:color w:val="FFFFFF"/>
                <w:sz w:val="20"/>
                <w:szCs w:val="20"/>
                <w:u w:color="FFFFFF"/>
              </w:rPr>
              <w:t>DOCTORAL CYCLE</w:t>
            </w:r>
          </w:p>
        </w:tc>
        <w:tc>
          <w:tcPr>
            <w:tcW w:w="6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7C7DFF" w14:textId="744D6928" w:rsidR="00774A2E" w:rsidRDefault="00774A2E"/>
        </w:tc>
      </w:tr>
    </w:tbl>
    <w:p w14:paraId="3EA06B30" w14:textId="77777777" w:rsidR="00774A2E" w:rsidRDefault="00774A2E">
      <w:pPr>
        <w:widowControl w:val="0"/>
        <w:rPr>
          <w:rFonts w:ascii="Arial" w:eastAsia="Arial" w:hAnsi="Arial" w:cs="Arial"/>
          <w:b/>
          <w:bCs/>
          <w:color w:val="980033"/>
          <w:sz w:val="32"/>
          <w:szCs w:val="32"/>
          <w:u w:color="980033"/>
        </w:rPr>
      </w:pPr>
    </w:p>
    <w:p w14:paraId="2B3CD380" w14:textId="77777777" w:rsidR="00A1352B" w:rsidRDefault="00A1352B">
      <w:pPr>
        <w:jc w:val="both"/>
        <w:rPr>
          <w:rFonts w:ascii="Arial" w:eastAsia="Arial" w:hAnsi="Arial" w:cs="Arial"/>
          <w:sz w:val="20"/>
          <w:szCs w:val="20"/>
        </w:rPr>
      </w:pPr>
      <w:bookmarkStart w:id="0" w:name="_Hlk93400054"/>
    </w:p>
    <w:tbl>
      <w:tblPr>
        <w:tblStyle w:val="TableNormal"/>
        <w:tblW w:w="9923" w:type="dxa"/>
        <w:tblInd w:w="-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72"/>
        <w:gridCol w:w="8251"/>
      </w:tblGrid>
      <w:tr w:rsidR="00A1352B" w14:paraId="7BFA2ADB" w14:textId="77777777" w:rsidTr="00793801">
        <w:trPr>
          <w:trHeight w:val="228"/>
        </w:trPr>
        <w:tc>
          <w:tcPr>
            <w:tcW w:w="992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6B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8A9EC7" w14:textId="16EB05D0" w:rsidR="00A1352B" w:rsidRDefault="00A1352B" w:rsidP="00A1352B">
            <w:pPr>
              <w:pStyle w:val="Titolo3"/>
            </w:pPr>
            <w:r>
              <w:rPr>
                <w:rFonts w:ascii="Arial"/>
                <w:color w:val="FFFFFF"/>
                <w:sz w:val="20"/>
                <w:szCs w:val="20"/>
                <w:u w:color="FFFFFF"/>
                <w:lang w:val="en-US"/>
              </w:rPr>
              <w:t xml:space="preserve">ACTIVITY report </w:t>
            </w:r>
          </w:p>
        </w:tc>
      </w:tr>
      <w:tr w:rsidR="00A1352B" w14:paraId="6A9F892D" w14:textId="77777777" w:rsidTr="00793801">
        <w:trPr>
          <w:trHeight w:val="691"/>
        </w:trPr>
        <w:tc>
          <w:tcPr>
            <w:tcW w:w="16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B0959" w14:textId="77777777" w:rsidR="00A1352B" w:rsidRDefault="00A1352B" w:rsidP="00640008">
            <w:pPr>
              <w:pStyle w:val="Corpo"/>
              <w:jc w:val="center"/>
            </w:pPr>
            <w:r>
              <w:rPr>
                <w:rFonts w:ascii="Arial"/>
                <w:b/>
                <w:bCs/>
                <w:color w:val="006B00"/>
                <w:spacing w:val="10"/>
                <w:sz w:val="16"/>
                <w:szCs w:val="16"/>
                <w:u w:color="980033"/>
                <w:lang w:val="en-US"/>
              </w:rPr>
              <w:t>Research area</w:t>
            </w:r>
          </w:p>
        </w:tc>
        <w:tc>
          <w:tcPr>
            <w:tcW w:w="82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5455E" w14:textId="77777777" w:rsidR="00C329CF" w:rsidRDefault="00C329CF" w:rsidP="00C329CF">
            <w:pPr>
              <w:spacing w:before="49"/>
              <w:ind w:firstLine="91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Arial" w:hAnsi="Arial" w:cs="Arial"/>
                <w:position w:val="4"/>
                <w:sz w:val="12"/>
                <w:szCs w:val="12"/>
              </w:rPr>
              <w:t xml:space="preserve">Insert here a broad area of research, such as signal processing, wireless communications, solid state electronics, remote  </w:t>
            </w:r>
          </w:p>
          <w:p w14:paraId="24B2637D" w14:textId="3502E7AA" w:rsidR="00A1352B" w:rsidRDefault="00C329CF" w:rsidP="00C329CF">
            <w:pPr>
              <w:pStyle w:val="Corpo"/>
              <w:rPr>
                <w:rFonts w:ascii="Arial" w:eastAsia="Arial" w:hAnsi="Arial" w:cs="Arial"/>
                <w:spacing w:val="10"/>
                <w:sz w:val="12"/>
                <w:szCs w:val="12"/>
                <w:lang w:val="en-US"/>
              </w:rPr>
            </w:pPr>
            <w:r>
              <w:rPr>
                <w:rFonts w:ascii="Arial" w:hAnsi="Arial" w:cs="Arial"/>
                <w:sz w:val="12"/>
                <w:szCs w:val="12"/>
              </w:rPr>
              <w:t xml:space="preserve">sensing  </w:t>
            </w:r>
          </w:p>
        </w:tc>
      </w:tr>
      <w:tr w:rsidR="00C329CF" w14:paraId="2264208A" w14:textId="77777777" w:rsidTr="00793801">
        <w:trPr>
          <w:trHeight w:val="1150"/>
        </w:trPr>
        <w:tc>
          <w:tcPr>
            <w:tcW w:w="16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E6A3A" w14:textId="77777777" w:rsidR="00C329CF" w:rsidRPr="00EE6000" w:rsidRDefault="00C329CF" w:rsidP="00C329CF">
            <w:pPr>
              <w:pStyle w:val="Corpo"/>
              <w:jc w:val="center"/>
              <w:rPr>
                <w:lang w:val="en-US"/>
              </w:rPr>
            </w:pPr>
            <w:r>
              <w:rPr>
                <w:rFonts w:ascii="Arial"/>
                <w:b/>
                <w:bCs/>
                <w:color w:val="006B00"/>
                <w:spacing w:val="10"/>
                <w:sz w:val="16"/>
                <w:szCs w:val="16"/>
                <w:u w:color="980033"/>
                <w:lang w:val="en-US"/>
              </w:rPr>
              <w:t>Description of research a</w:t>
            </w:r>
            <w:r w:rsidRPr="002611C4">
              <w:rPr>
                <w:rFonts w:ascii="Arial"/>
                <w:b/>
                <w:bCs/>
                <w:color w:val="006B00"/>
                <w:spacing w:val="10"/>
                <w:sz w:val="16"/>
                <w:szCs w:val="16"/>
                <w:u w:color="980033"/>
                <w:lang w:val="en-US"/>
              </w:rPr>
              <w:t>ctivit</w:t>
            </w:r>
            <w:r>
              <w:rPr>
                <w:rFonts w:ascii="Arial"/>
                <w:b/>
                <w:bCs/>
                <w:color w:val="006B00"/>
                <w:spacing w:val="10"/>
                <w:sz w:val="16"/>
                <w:szCs w:val="16"/>
                <w:u w:color="980033"/>
                <w:lang w:val="en-US"/>
              </w:rPr>
              <w:t>ies</w:t>
            </w:r>
          </w:p>
        </w:tc>
        <w:tc>
          <w:tcPr>
            <w:tcW w:w="82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DF59C" w14:textId="42041781" w:rsidR="00C329CF" w:rsidRPr="00B17AB6" w:rsidRDefault="00C329CF" w:rsidP="00C329CF">
            <w:pPr>
              <w:pStyle w:val="Corpo"/>
              <w:rPr>
                <w:lang w:val="en-US"/>
              </w:rPr>
            </w:pPr>
            <w:r w:rsidRPr="00C329CF">
              <w:rPr>
                <w:rFonts w:ascii="Arial" w:hAnsi="Arial" w:cs="Arial"/>
                <w:sz w:val="12"/>
                <w:szCs w:val="12"/>
                <w:lang w:val="en-US"/>
              </w:rPr>
              <w:t xml:space="preserve">Insert here a detailed description of the research activities carried out during the PhD program </w:t>
            </w:r>
            <w:r w:rsidRPr="00C329CF">
              <w:rPr>
                <w:rFonts w:ascii="Arial" w:hAnsi="Arial" w:cs="Arial"/>
                <w:lang w:val="en-US"/>
              </w:rPr>
              <w:t xml:space="preserve">  </w:t>
            </w:r>
          </w:p>
        </w:tc>
      </w:tr>
      <w:tr w:rsidR="00C329CF" w14:paraId="664360A5" w14:textId="77777777" w:rsidTr="00793801">
        <w:trPr>
          <w:trHeight w:val="2905"/>
        </w:trPr>
        <w:tc>
          <w:tcPr>
            <w:tcW w:w="16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110D1" w14:textId="77777777" w:rsidR="00C329CF" w:rsidRDefault="00C329CF" w:rsidP="00C329CF">
            <w:pPr>
              <w:pStyle w:val="Corpo"/>
              <w:jc w:val="center"/>
            </w:pPr>
            <w:r>
              <w:rPr>
                <w:rFonts w:ascii="Arial"/>
                <w:b/>
                <w:bCs/>
                <w:color w:val="006B00"/>
                <w:spacing w:val="10"/>
                <w:sz w:val="16"/>
                <w:szCs w:val="16"/>
                <w:u w:color="980033"/>
                <w:lang w:val="en-US"/>
              </w:rPr>
              <w:t>Mobility</w:t>
            </w:r>
          </w:p>
        </w:tc>
        <w:tc>
          <w:tcPr>
            <w:tcW w:w="82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6FC27F" w14:textId="77777777" w:rsidR="00C329CF" w:rsidRDefault="00C329CF" w:rsidP="00C329CF">
            <w:pPr>
              <w:spacing w:before="36" w:line="95" w:lineRule="exact"/>
              <w:ind w:left="91" w:right="42"/>
              <w:rPr>
                <w:rFonts w:ascii="Arial" w:hAnsi="Arial" w:cs="Arial"/>
                <w:position w:val="4"/>
                <w:sz w:val="12"/>
                <w:szCs w:val="12"/>
              </w:rPr>
            </w:pPr>
          </w:p>
          <w:p w14:paraId="392EEE1C" w14:textId="3D32BC54" w:rsidR="00C329CF" w:rsidRDefault="00C329CF" w:rsidP="00C329CF">
            <w:pPr>
              <w:spacing w:before="36" w:line="95" w:lineRule="exact"/>
              <w:ind w:left="91" w:right="42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Arial" w:hAnsi="Arial" w:cs="Arial"/>
                <w:position w:val="4"/>
                <w:sz w:val="12"/>
                <w:szCs w:val="12"/>
              </w:rPr>
              <w:t xml:space="preserve">Insert here collaborations with other research groups based on research framework and stays abroad in foreign institutions that  </w:t>
            </w:r>
            <w:r>
              <w:br w:type="textWrapping" w:clear="all"/>
            </w:r>
            <w:r>
              <w:rPr>
                <w:rFonts w:ascii="Arial" w:hAnsi="Arial" w:cs="Arial"/>
                <w:sz w:val="12"/>
                <w:szCs w:val="12"/>
              </w:rPr>
              <w:t xml:space="preserve">excel in the selected research topic (name of institution, duration of stay, name of reference mentor)  </w:t>
            </w:r>
          </w:p>
          <w:p w14:paraId="2FCE9CAE" w14:textId="77777777" w:rsidR="00C329CF" w:rsidRDefault="00C329CF" w:rsidP="00C329CF">
            <w:pPr>
              <w:pStyle w:val="Corpo"/>
              <w:rPr>
                <w:rFonts w:ascii="Arial" w:eastAsia="Arial" w:hAnsi="Arial" w:cs="Arial"/>
                <w:spacing w:val="10"/>
                <w:sz w:val="16"/>
                <w:szCs w:val="16"/>
                <w:lang w:val="en-US"/>
              </w:rPr>
            </w:pPr>
          </w:p>
          <w:p w14:paraId="245D94DB" w14:textId="77777777" w:rsidR="00C329CF" w:rsidRDefault="00C329CF" w:rsidP="00C329CF">
            <w:pPr>
              <w:pStyle w:val="Corpo"/>
              <w:jc w:val="center"/>
              <w:rPr>
                <w:rFonts w:ascii="Arial" w:eastAsia="Arial" w:hAnsi="Arial" w:cs="Arial"/>
                <w:spacing w:val="10"/>
                <w:sz w:val="16"/>
                <w:szCs w:val="16"/>
                <w:lang w:val="en-US"/>
              </w:rPr>
            </w:pPr>
          </w:p>
          <w:p w14:paraId="352460A3" w14:textId="77777777" w:rsidR="00C329CF" w:rsidRDefault="00C329CF" w:rsidP="00C329CF">
            <w:pPr>
              <w:pStyle w:val="Corpo"/>
              <w:jc w:val="center"/>
              <w:rPr>
                <w:rFonts w:ascii="Arial" w:eastAsia="Arial" w:hAnsi="Arial" w:cs="Arial"/>
                <w:spacing w:val="10"/>
                <w:sz w:val="16"/>
                <w:szCs w:val="16"/>
                <w:lang w:val="en-US"/>
              </w:rPr>
            </w:pPr>
          </w:p>
          <w:p w14:paraId="4F9C2734" w14:textId="77777777" w:rsidR="00C329CF" w:rsidRDefault="00C329CF" w:rsidP="00C329CF">
            <w:pPr>
              <w:pStyle w:val="Corpo"/>
              <w:jc w:val="center"/>
              <w:rPr>
                <w:rFonts w:ascii="Arial" w:eastAsia="Arial" w:hAnsi="Arial" w:cs="Arial"/>
                <w:spacing w:val="10"/>
                <w:sz w:val="16"/>
                <w:szCs w:val="16"/>
                <w:lang w:val="en-US"/>
              </w:rPr>
            </w:pPr>
          </w:p>
          <w:p w14:paraId="3498D580" w14:textId="77777777" w:rsidR="00C329CF" w:rsidRPr="00B17AB6" w:rsidRDefault="00C329CF" w:rsidP="00C329CF">
            <w:pPr>
              <w:pStyle w:val="Corpo"/>
              <w:jc w:val="center"/>
              <w:rPr>
                <w:lang w:val="en-US"/>
              </w:rPr>
            </w:pPr>
          </w:p>
        </w:tc>
      </w:tr>
      <w:tr w:rsidR="00C329CF" w14:paraId="3A3DB8EC" w14:textId="77777777" w:rsidTr="000A5643">
        <w:trPr>
          <w:trHeight w:val="8122"/>
        </w:trPr>
        <w:tc>
          <w:tcPr>
            <w:tcW w:w="16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DF8F48" w14:textId="6327887C" w:rsidR="00C329CF" w:rsidRDefault="00C329CF" w:rsidP="00C329CF">
            <w:pPr>
              <w:pStyle w:val="Corpo"/>
              <w:jc w:val="center"/>
            </w:pPr>
            <w:r>
              <w:rPr>
                <w:rFonts w:ascii="Arial"/>
                <w:b/>
                <w:bCs/>
                <w:color w:val="006B00"/>
                <w:spacing w:val="10"/>
                <w:sz w:val="16"/>
                <w:szCs w:val="16"/>
                <w:u w:color="980033"/>
                <w:lang w:val="en-US"/>
              </w:rPr>
              <w:lastRenderedPageBreak/>
              <w:t>List of Publications</w:t>
            </w:r>
          </w:p>
          <w:p w14:paraId="388881DE" w14:textId="5E65A78F" w:rsidR="00C329CF" w:rsidRDefault="00C329CF" w:rsidP="00C329CF">
            <w:pPr>
              <w:pStyle w:val="Corpo"/>
              <w:jc w:val="center"/>
            </w:pPr>
          </w:p>
        </w:tc>
        <w:tc>
          <w:tcPr>
            <w:tcW w:w="82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3BA2F" w14:textId="1B118A5C" w:rsidR="00C329CF" w:rsidRPr="005923B0" w:rsidRDefault="00C329CF" w:rsidP="00C329CF">
            <w:pPr>
              <w:rPr>
                <w:rFonts w:ascii="Arial" w:eastAsia="Times New Roman" w:hAnsi="Arial" w:cs="Arial"/>
                <w:color w:val="auto"/>
                <w:sz w:val="18"/>
                <w:szCs w:val="18"/>
                <w:lang w:val="it-IT" w:eastAsia="it-IT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7EAEAC7" w14:textId="77777777" w:rsidR="00C329CF" w:rsidRDefault="00C329CF" w:rsidP="00C329CF"/>
        </w:tc>
      </w:tr>
      <w:tr w:rsidR="00C329CF" w14:paraId="53DDC015" w14:textId="77777777" w:rsidTr="000A5643">
        <w:trPr>
          <w:trHeight w:val="5570"/>
        </w:trPr>
        <w:tc>
          <w:tcPr>
            <w:tcW w:w="16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B69F8" w14:textId="77777777" w:rsidR="00C329CF" w:rsidRDefault="00C329CF" w:rsidP="00C329CF">
            <w:pPr>
              <w:pStyle w:val="Corpo"/>
              <w:jc w:val="center"/>
              <w:rPr>
                <w:rFonts w:ascii="Arial"/>
                <w:b/>
                <w:bCs/>
                <w:color w:val="006B00"/>
                <w:spacing w:val="10"/>
                <w:sz w:val="16"/>
                <w:szCs w:val="16"/>
                <w:u w:color="980033"/>
                <w:lang w:val="en-US"/>
              </w:rPr>
            </w:pPr>
            <w:r>
              <w:rPr>
                <w:rFonts w:ascii="Arial"/>
                <w:b/>
                <w:bCs/>
                <w:color w:val="006B00"/>
                <w:spacing w:val="10"/>
                <w:sz w:val="16"/>
                <w:szCs w:val="16"/>
                <w:u w:color="980033"/>
                <w:lang w:val="en-US"/>
              </w:rPr>
              <w:t xml:space="preserve">Tutoring and Teaching support activity </w:t>
            </w:r>
          </w:p>
          <w:p w14:paraId="1DEC9476" w14:textId="77777777" w:rsidR="00C329CF" w:rsidRDefault="00C329CF" w:rsidP="00C329CF">
            <w:pPr>
              <w:pStyle w:val="Corpo"/>
              <w:jc w:val="center"/>
              <w:rPr>
                <w:rFonts w:ascii="Arial"/>
                <w:b/>
                <w:bCs/>
                <w:color w:val="006B00"/>
                <w:spacing w:val="10"/>
                <w:sz w:val="16"/>
                <w:szCs w:val="16"/>
                <w:u w:color="980033"/>
                <w:lang w:val="en-US"/>
              </w:rPr>
            </w:pPr>
          </w:p>
          <w:p w14:paraId="4AE13CCF" w14:textId="0E4CCE7B" w:rsidR="00C329CF" w:rsidRDefault="00C329CF" w:rsidP="00C329CF">
            <w:pPr>
              <w:pStyle w:val="Corpo"/>
              <w:rPr>
                <w:rFonts w:ascii="Arial"/>
                <w:b/>
                <w:bCs/>
                <w:color w:val="006B00"/>
                <w:spacing w:val="10"/>
                <w:sz w:val="16"/>
                <w:szCs w:val="16"/>
                <w:u w:color="980033"/>
                <w:lang w:val="en-US"/>
              </w:rPr>
            </w:pPr>
          </w:p>
        </w:tc>
        <w:tc>
          <w:tcPr>
            <w:tcW w:w="82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E6A1E6" w14:textId="2764F23C" w:rsidR="00C329CF" w:rsidRPr="000A5643" w:rsidRDefault="00C329CF" w:rsidP="00C329CF">
            <w:pPr>
              <w:pStyle w:val="Corpo"/>
              <w:rPr>
                <w:lang w:val="en-GB"/>
              </w:rPr>
            </w:pPr>
            <w:r w:rsidRPr="00C329CF">
              <w:rPr>
                <w:rFonts w:ascii="Arial" w:hAnsi="Arial" w:cs="Arial"/>
                <w:sz w:val="12"/>
                <w:szCs w:val="12"/>
                <w:lang w:val="en-US"/>
              </w:rPr>
              <w:t>Insert here all activities specified in art. 15 - point 8 - of the PhD guidelines</w:t>
            </w:r>
            <w:r w:rsidRPr="00C329CF">
              <w:rPr>
                <w:rFonts w:ascii="Arial" w:hAnsi="Arial" w:cs="Arial"/>
                <w:lang w:val="en-US"/>
              </w:rPr>
              <w:t xml:space="preserve">  </w:t>
            </w:r>
          </w:p>
        </w:tc>
      </w:tr>
    </w:tbl>
    <w:p w14:paraId="6CEC0D66" w14:textId="3EBFDBD0" w:rsidR="00A1352B" w:rsidRDefault="00A1352B">
      <w:pPr>
        <w:jc w:val="both"/>
        <w:rPr>
          <w:rFonts w:ascii="Arial" w:eastAsia="Arial" w:hAnsi="Arial" w:cs="Arial"/>
          <w:sz w:val="20"/>
          <w:szCs w:val="20"/>
        </w:rPr>
      </w:pPr>
    </w:p>
    <w:tbl>
      <w:tblPr>
        <w:tblW w:w="9923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713"/>
        <w:gridCol w:w="1642"/>
        <w:gridCol w:w="960"/>
        <w:gridCol w:w="960"/>
        <w:gridCol w:w="2521"/>
      </w:tblGrid>
      <w:tr w:rsidR="006B7CAB" w:rsidRPr="00640008" w14:paraId="10E59DC4" w14:textId="77777777" w:rsidTr="006B7CAB">
        <w:trPr>
          <w:trHeight w:val="620"/>
        </w:trPr>
        <w:tc>
          <w:tcPr>
            <w:tcW w:w="548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008000"/>
            <w:noWrap/>
            <w:vAlign w:val="center"/>
            <w:hideMark/>
          </w:tcPr>
          <w:p w14:paraId="4EA34230" w14:textId="4E9A6E3E" w:rsidR="006B7CAB" w:rsidRPr="00640008" w:rsidRDefault="006B7CAB" w:rsidP="00901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CF328D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  <w:bdr w:val="none" w:sz="0" w:space="0" w:color="auto"/>
                <w:lang w:val="en-GB" w:eastAsia="it-IT"/>
              </w:rPr>
              <w:lastRenderedPageBreak/>
              <w:t xml:space="preserve">UNDERGRADUATE </w:t>
            </w:r>
            <w:r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  <w:bdr w:val="none" w:sz="0" w:space="0" w:color="auto"/>
                <w:lang w:val="en-GB" w:eastAsia="it-IT"/>
              </w:rPr>
              <w:t>and</w:t>
            </w:r>
            <w:r w:rsidRPr="00CF328D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  <w:bdr w:val="none" w:sz="0" w:space="0" w:color="auto"/>
                <w:lang w:val="en-GB" w:eastAsia="it-IT"/>
              </w:rPr>
              <w:t xml:space="preserve"> GRADUATE COURSE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008000"/>
          </w:tcPr>
          <w:p w14:paraId="663F0A02" w14:textId="77777777" w:rsidR="006B7CAB" w:rsidRPr="00640008" w:rsidRDefault="006B7CAB" w:rsidP="00901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008000"/>
            <w:noWrap/>
            <w:vAlign w:val="bottom"/>
            <w:hideMark/>
          </w:tcPr>
          <w:p w14:paraId="682F0B58" w14:textId="1ACDDA5E" w:rsidR="006B7CAB" w:rsidRPr="00640008" w:rsidRDefault="006B7CAB" w:rsidP="00901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640008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  <w:tc>
          <w:tcPr>
            <w:tcW w:w="25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8000"/>
            <w:noWrap/>
            <w:vAlign w:val="bottom"/>
            <w:hideMark/>
          </w:tcPr>
          <w:p w14:paraId="6FD31BFD" w14:textId="77777777" w:rsidR="006B7CAB" w:rsidRPr="00640008" w:rsidRDefault="006B7CAB" w:rsidP="00901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640008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</w:tr>
      <w:tr w:rsidR="006B7CAB" w:rsidRPr="00640008" w14:paraId="54F13983" w14:textId="77777777" w:rsidTr="006B7CAB">
        <w:trPr>
          <w:trHeight w:val="28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22E8F" w14:textId="77777777" w:rsidR="006B7CAB" w:rsidRPr="00640008" w:rsidRDefault="006B7CAB" w:rsidP="00901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640008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Cours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1134B" w14:textId="77777777" w:rsidR="006B7CAB" w:rsidRPr="00640008" w:rsidRDefault="006B7CAB" w:rsidP="00901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proofErr w:type="spellStart"/>
            <w:r w:rsidRPr="00640008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Type</w:t>
            </w:r>
            <w:proofErr w:type="spellEnd"/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DFAF0" w14:textId="77777777" w:rsidR="006B7CAB" w:rsidRPr="00640008" w:rsidRDefault="006B7CAB" w:rsidP="00901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640008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Duration/</w:t>
            </w:r>
            <w:proofErr w:type="spellStart"/>
            <w:r w:rsidRPr="00640008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Perio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CA882" w14:textId="64B73996" w:rsidR="006B7CAB" w:rsidRPr="00640008" w:rsidRDefault="006B7CAB" w:rsidP="00901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CFU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0A918" w14:textId="1B6FE1F8" w:rsidR="006B7CAB" w:rsidRPr="00640008" w:rsidRDefault="006B7CAB" w:rsidP="00901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proofErr w:type="spellStart"/>
            <w:r w:rsidRPr="00640008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Ph.D</w:t>
            </w:r>
            <w:proofErr w:type="spellEnd"/>
            <w:r w:rsidRPr="00640008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 xml:space="preserve">. </w:t>
            </w:r>
            <w:proofErr w:type="spellStart"/>
            <w:r w:rsidRPr="00640008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Year</w:t>
            </w:r>
            <w:proofErr w:type="spellEnd"/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3EABD" w14:textId="77777777" w:rsidR="006B7CAB" w:rsidRPr="00640008" w:rsidRDefault="006B7CAB" w:rsidP="009012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640008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Skills</w:t>
            </w:r>
          </w:p>
        </w:tc>
      </w:tr>
      <w:tr w:rsidR="00C329CF" w:rsidRPr="00640008" w14:paraId="4292E973" w14:textId="77777777" w:rsidTr="006B7CAB">
        <w:trPr>
          <w:trHeight w:val="1716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5384329" w14:textId="2250F2D4" w:rsidR="00C329CF" w:rsidRPr="00EA14C2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2"/>
                <w:szCs w:val="12"/>
                <w:bdr w:val="none" w:sz="0" w:space="0" w:color="auto"/>
                <w:lang w:eastAsia="it-IT"/>
              </w:rPr>
            </w:pPr>
            <w:r>
              <w:rPr>
                <w:rFonts w:ascii="Arial" w:hAnsi="Arial" w:cs="Arial"/>
                <w:sz w:val="12"/>
                <w:szCs w:val="12"/>
              </w:rPr>
              <w:t xml:space="preserve">Insert here the name of the course  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A755D4E" w14:textId="6A899836" w:rsidR="00C329CF" w:rsidRPr="0062162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b/>
                <w:bCs/>
                <w:sz w:val="12"/>
                <w:szCs w:val="12"/>
                <w:bdr w:val="none" w:sz="0" w:space="0" w:color="auto"/>
                <w:lang w:eastAsia="it-IT"/>
              </w:rPr>
            </w:pPr>
            <w:r>
              <w:rPr>
                <w:rFonts w:ascii="Arial" w:hAnsi="Arial" w:cs="Arial"/>
                <w:b/>
                <w:bCs/>
                <w:sz w:val="12"/>
                <w:szCs w:val="12"/>
              </w:rPr>
              <w:t>Insert here course t</w:t>
            </w:r>
            <w:r>
              <w:rPr>
                <w:rFonts w:ascii="Arial" w:hAnsi="Arial" w:cs="Arial"/>
                <w:b/>
                <w:bCs/>
                <w:spacing w:val="-2"/>
                <w:sz w:val="12"/>
                <w:szCs w:val="12"/>
              </w:rPr>
              <w:t>y</w:t>
            </w:r>
            <w:r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pe,  </w:t>
            </w:r>
            <w:r>
              <w:br w:type="textWrapping" w:clear="all"/>
            </w:r>
            <w:r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e.g. undergraduate  </w:t>
            </w:r>
            <w:r>
              <w:br w:type="textWrapping" w:clear="all"/>
            </w:r>
            <w:r>
              <w:rPr>
                <w:rFonts w:ascii="Arial" w:hAnsi="Arial" w:cs="Arial"/>
                <w:b/>
                <w:bCs/>
                <w:sz w:val="12"/>
                <w:szCs w:val="12"/>
              </w:rPr>
              <w:t>(bachelor/</w:t>
            </w:r>
            <w:proofErr w:type="spellStart"/>
            <w:r>
              <w:rPr>
                <w:rFonts w:ascii="Arial" w:hAnsi="Arial" w:cs="Arial"/>
                <w:b/>
                <w:bCs/>
                <w:sz w:val="12"/>
                <w:szCs w:val="12"/>
              </w:rPr>
              <w:t>laurea</w:t>
            </w:r>
            <w:proofErr w:type="spellEnd"/>
            <w:r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2"/>
                <w:szCs w:val="12"/>
              </w:rPr>
              <w:t>triennale</w:t>
            </w:r>
            <w:proofErr w:type="spellEnd"/>
            <w:r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)  </w:t>
            </w:r>
            <w:r>
              <w:br w:type="textWrapping" w:clear="all"/>
            </w:r>
            <w:r>
              <w:rPr>
                <w:rFonts w:ascii="Arial" w:hAnsi="Arial" w:cs="Arial"/>
                <w:b/>
                <w:bCs/>
                <w:sz w:val="12"/>
                <w:szCs w:val="12"/>
              </w:rPr>
              <w:t>or graduate (master/</w:t>
            </w:r>
            <w:proofErr w:type="spellStart"/>
            <w:r>
              <w:rPr>
                <w:rFonts w:ascii="Arial" w:hAnsi="Arial" w:cs="Arial"/>
                <w:b/>
                <w:bCs/>
                <w:sz w:val="12"/>
                <w:szCs w:val="12"/>
              </w:rPr>
              <w:t>laur</w:t>
            </w:r>
            <w:r>
              <w:rPr>
                <w:rFonts w:ascii="Arial" w:hAnsi="Arial" w:cs="Arial"/>
                <w:b/>
                <w:bCs/>
                <w:spacing w:val="-2"/>
                <w:sz w:val="12"/>
                <w:szCs w:val="12"/>
              </w:rPr>
              <w:t>e</w:t>
            </w:r>
            <w:r>
              <w:rPr>
                <w:rFonts w:ascii="Arial" w:hAnsi="Arial" w:cs="Arial"/>
                <w:b/>
                <w:bCs/>
                <w:sz w:val="12"/>
                <w:szCs w:val="12"/>
              </w:rPr>
              <w:t>a</w:t>
            </w:r>
            <w:proofErr w:type="spellEnd"/>
            <w:r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  </w:t>
            </w:r>
            <w:r>
              <w:br w:type="textWrapping" w:clear="all"/>
            </w:r>
            <w:proofErr w:type="spellStart"/>
            <w:r>
              <w:rPr>
                <w:rFonts w:ascii="Arial" w:hAnsi="Arial" w:cs="Arial"/>
                <w:b/>
                <w:bCs/>
                <w:sz w:val="12"/>
                <w:szCs w:val="12"/>
              </w:rPr>
              <w:t>magistrale</w:t>
            </w:r>
            <w:proofErr w:type="spellEnd"/>
            <w:r>
              <w:rPr>
                <w:rFonts w:ascii="Arial" w:hAnsi="Arial" w:cs="Arial"/>
                <w:b/>
                <w:bCs/>
                <w:spacing w:val="-2"/>
                <w:sz w:val="12"/>
                <w:szCs w:val="12"/>
              </w:rPr>
              <w:t>)</w:t>
            </w:r>
            <w:r>
              <w:rPr>
                <w:rFonts w:ascii="Arial" w:hAnsi="Arial" w:cs="Arial"/>
                <w:b/>
                <w:bCs/>
                <w:sz w:val="12"/>
                <w:szCs w:val="12"/>
              </w:rPr>
              <w:t xml:space="preserve">  </w:t>
            </w:r>
          </w:p>
        </w:tc>
        <w:tc>
          <w:tcPr>
            <w:tcW w:w="16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38931E9" w14:textId="431EBD7F" w:rsidR="00C329CF" w:rsidRPr="00EA14C2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2"/>
                <w:szCs w:val="12"/>
                <w:bdr w:val="none" w:sz="0" w:space="0" w:color="auto"/>
                <w:lang w:eastAsia="it-IT"/>
              </w:rPr>
            </w:pPr>
            <w:r>
              <w:rPr>
                <w:rFonts w:ascii="Arial" w:hAnsi="Arial" w:cs="Arial"/>
                <w:sz w:val="12"/>
                <w:szCs w:val="12"/>
              </w:rPr>
              <w:t>Insert duration (m</w:t>
            </w:r>
            <w:r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>
              <w:rPr>
                <w:rFonts w:ascii="Arial" w:hAnsi="Arial" w:cs="Arial"/>
                <w:sz w:val="12"/>
                <w:szCs w:val="12"/>
              </w:rPr>
              <w:t xml:space="preserve">asured </w:t>
            </w:r>
            <w:r>
              <w:rPr>
                <w:rFonts w:ascii="Arial" w:hAnsi="Arial" w:cs="Arial"/>
                <w:spacing w:val="-2"/>
                <w:sz w:val="12"/>
                <w:szCs w:val="12"/>
              </w:rPr>
              <w:t>i</w:t>
            </w:r>
            <w:r>
              <w:rPr>
                <w:rFonts w:ascii="Arial" w:hAnsi="Arial" w:cs="Arial"/>
                <w:sz w:val="12"/>
                <w:szCs w:val="12"/>
              </w:rPr>
              <w:t xml:space="preserve">n  hours or days) </w:t>
            </w:r>
            <w:r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>
              <w:rPr>
                <w:rFonts w:ascii="Arial" w:hAnsi="Arial" w:cs="Arial"/>
                <w:sz w:val="12"/>
                <w:szCs w:val="12"/>
              </w:rPr>
              <w:t>nd pe</w:t>
            </w:r>
            <w:r>
              <w:rPr>
                <w:rFonts w:ascii="Arial" w:hAnsi="Arial" w:cs="Arial"/>
                <w:spacing w:val="-3"/>
                <w:sz w:val="12"/>
                <w:szCs w:val="12"/>
              </w:rPr>
              <w:t>r</w:t>
            </w:r>
            <w:r>
              <w:rPr>
                <w:rFonts w:ascii="Arial" w:hAnsi="Arial" w:cs="Arial"/>
                <w:sz w:val="12"/>
                <w:szCs w:val="12"/>
              </w:rPr>
              <w:t xml:space="preserve">iod of  year  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D9EA32C" w14:textId="737138FB" w:rsidR="00C329CF" w:rsidRPr="00EA14C2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C03B4D">
              <w:rPr>
                <w:rFonts w:ascii="Arial" w:hAnsi="Arial" w:cs="Arial"/>
                <w:sz w:val="16"/>
                <w:szCs w:val="16"/>
                <w:lang w:val="en-GB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14C7070" w14:textId="763EB667" w:rsidR="00C329CF" w:rsidRPr="00EA14C2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C826CC0" w14:textId="6368924A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2"/>
                <w:szCs w:val="12"/>
                <w:bdr w:val="none" w:sz="0" w:space="0" w:color="auto"/>
                <w:lang w:eastAsia="it-IT"/>
              </w:rPr>
            </w:pPr>
            <w:r>
              <w:rPr>
                <w:rFonts w:ascii="Arial" w:hAnsi="Arial" w:cs="Arial"/>
                <w:sz w:val="16"/>
                <w:szCs w:val="16"/>
                <w:lang w:val="en-GB"/>
              </w:rPr>
              <w:t>I</w:t>
            </w: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>nsert here a detailed explanation of why the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 xml:space="preserve"> </w:t>
            </w: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 xml:space="preserve">course/school was selected and how it 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 xml:space="preserve"> </w:t>
            </w: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>connects with the research area of the PhD student.</w:t>
            </w:r>
          </w:p>
        </w:tc>
      </w:tr>
      <w:tr w:rsidR="00C329CF" w:rsidRPr="00640008" w14:paraId="4DD701B2" w14:textId="77777777" w:rsidTr="006B7CAB">
        <w:trPr>
          <w:trHeight w:val="28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40B92B0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B0736E4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ED19136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F0C93CF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8BC89EC" w14:textId="3F7322D8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404239D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</w:tr>
      <w:tr w:rsidR="00C329CF" w:rsidRPr="00640008" w14:paraId="209C2F8E" w14:textId="77777777" w:rsidTr="006B7CAB">
        <w:trPr>
          <w:trHeight w:val="28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C68E454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F0C3C1C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6AF6F5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02905B6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990E759" w14:textId="608F2FC8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7083313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</w:tr>
      <w:tr w:rsidR="00C329CF" w:rsidRPr="00640008" w14:paraId="4EAEF6F2" w14:textId="77777777" w:rsidTr="006B7CAB">
        <w:trPr>
          <w:trHeight w:val="28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2D91149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C78E7EC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56630BC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6665D94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C687AA1" w14:textId="70CD1332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F3566A0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</w:tr>
      <w:tr w:rsidR="00C329CF" w:rsidRPr="00640008" w14:paraId="4A87D47C" w14:textId="77777777" w:rsidTr="006B7CAB">
        <w:trPr>
          <w:trHeight w:val="28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9446E31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1442431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E2D5632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F9A64EC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C50B9AB" w14:textId="2020A659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FEFB88E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</w:tr>
      <w:tr w:rsidR="00C329CF" w:rsidRPr="00640008" w14:paraId="586DE7BE" w14:textId="77777777" w:rsidTr="006B7CAB">
        <w:trPr>
          <w:trHeight w:val="28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7EF7C07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975F05D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C92CEC4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96AB445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7130AC6" w14:textId="011E7B3E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091120B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</w:tr>
      <w:tr w:rsidR="00C329CF" w:rsidRPr="00640008" w14:paraId="0EFD0F53" w14:textId="77777777" w:rsidTr="006B7CAB">
        <w:trPr>
          <w:trHeight w:val="28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B604343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7011B1D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079DCBC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7FD8CC5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E15F0C9" w14:textId="5D927E20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AC33CB7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</w:tr>
      <w:tr w:rsidR="00C329CF" w:rsidRPr="00640008" w14:paraId="62C86C13" w14:textId="77777777" w:rsidTr="006B7CAB">
        <w:trPr>
          <w:trHeight w:val="28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41AAA3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B3BEDA0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5181F17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2F34C5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6D9AE2" w14:textId="350E3C61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CDBAEAA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</w:tr>
      <w:tr w:rsidR="00C329CF" w:rsidRPr="00640008" w14:paraId="3BC4EB34" w14:textId="77777777" w:rsidTr="006B7CAB">
        <w:trPr>
          <w:trHeight w:val="28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DE6F735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0A69214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3F03B2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F75B76A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97DBC3A" w14:textId="74085A1B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7AABA97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</w:tr>
      <w:tr w:rsidR="00C329CF" w:rsidRPr="00640008" w14:paraId="23A06097" w14:textId="77777777" w:rsidTr="006B7CAB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C7FF426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3C60982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F678070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9A6DCC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0B73C14" w14:textId="620A563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0889A9D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</w:tr>
      <w:tr w:rsidR="00C329CF" w:rsidRPr="00640008" w14:paraId="22A14E5E" w14:textId="77777777" w:rsidTr="006B7CAB">
        <w:trPr>
          <w:trHeight w:val="332"/>
        </w:trPr>
        <w:tc>
          <w:tcPr>
            <w:tcW w:w="54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4B05C43" w14:textId="77777777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  <w:p w14:paraId="79BE4E82" w14:textId="0DF44E25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Total CFU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4D6BCAD" w14:textId="3F449723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  <w: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12.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D10FE9C" w14:textId="7C9675C2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  <w:tc>
          <w:tcPr>
            <w:tcW w:w="2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0045E44" w14:textId="3330854B" w:rsidR="00C329CF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</w:tr>
    </w:tbl>
    <w:p w14:paraId="6160838A" w14:textId="77777777" w:rsidR="00621627" w:rsidRDefault="00621627" w:rsidP="006B7CAB">
      <w:pPr>
        <w:jc w:val="both"/>
        <w:rPr>
          <w:rFonts w:ascii="Arial" w:eastAsia="Arial" w:hAnsi="Arial" w:cs="Arial"/>
          <w:sz w:val="20"/>
          <w:szCs w:val="20"/>
        </w:rPr>
      </w:pPr>
    </w:p>
    <w:p w14:paraId="36CAEFD3" w14:textId="5023ED44" w:rsidR="00774A2E" w:rsidRDefault="00774A2E" w:rsidP="006B7CAB">
      <w:pPr>
        <w:widowControl w:val="0"/>
        <w:jc w:val="both"/>
        <w:rPr>
          <w:rFonts w:ascii="Arial" w:eastAsia="Arial" w:hAnsi="Arial" w:cs="Arial"/>
          <w:sz w:val="20"/>
          <w:szCs w:val="20"/>
        </w:rPr>
      </w:pPr>
    </w:p>
    <w:p w14:paraId="0D522040" w14:textId="22ABE2DC" w:rsidR="00C51901" w:rsidRDefault="00C51901" w:rsidP="006B7CAB">
      <w:pPr>
        <w:widowControl w:val="0"/>
        <w:jc w:val="both"/>
        <w:rPr>
          <w:rFonts w:ascii="Arial" w:eastAsia="Arial" w:hAnsi="Arial" w:cs="Arial"/>
          <w:sz w:val="20"/>
          <w:szCs w:val="20"/>
        </w:rPr>
      </w:pPr>
    </w:p>
    <w:p w14:paraId="372AE0D2" w14:textId="77777777" w:rsidR="00C51901" w:rsidRDefault="00C51901" w:rsidP="006B7CAB">
      <w:pPr>
        <w:widowControl w:val="0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W w:w="9960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701"/>
        <w:gridCol w:w="1701"/>
        <w:gridCol w:w="850"/>
        <w:gridCol w:w="992"/>
        <w:gridCol w:w="2589"/>
      </w:tblGrid>
      <w:tr w:rsidR="00510D09" w:rsidRPr="00510D09" w14:paraId="3E3B7D9A" w14:textId="77777777" w:rsidTr="006B7CAB">
        <w:trPr>
          <w:trHeight w:val="552"/>
        </w:trPr>
        <w:tc>
          <w:tcPr>
            <w:tcW w:w="382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008000"/>
            <w:noWrap/>
            <w:vAlign w:val="center"/>
            <w:hideMark/>
          </w:tcPr>
          <w:p w14:paraId="225F4F8A" w14:textId="03570AA2" w:rsidR="00510D09" w:rsidRPr="00510D09" w:rsidRDefault="008F4198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  <w:bdr w:val="none" w:sz="0" w:space="0" w:color="auto"/>
                <w:lang w:val="it-IT" w:eastAsia="it-IT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  <w:bdr w:val="none" w:sz="0" w:space="0" w:color="auto"/>
                <w:lang w:val="it-IT" w:eastAsia="it-IT"/>
              </w:rPr>
              <w:t xml:space="preserve">AD-HOC </w:t>
            </w:r>
            <w:r w:rsidR="00510D09" w:rsidRPr="00510D09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  <w:bdr w:val="none" w:sz="0" w:space="0" w:color="auto"/>
                <w:lang w:val="it-IT" w:eastAsia="it-IT"/>
              </w:rPr>
              <w:t>COURSES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008000"/>
            <w:noWrap/>
            <w:vAlign w:val="bottom"/>
            <w:hideMark/>
          </w:tcPr>
          <w:p w14:paraId="3D7B2B76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008000"/>
            <w:noWrap/>
            <w:vAlign w:val="bottom"/>
            <w:hideMark/>
          </w:tcPr>
          <w:p w14:paraId="393F2EE6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008000"/>
            <w:noWrap/>
            <w:vAlign w:val="bottom"/>
            <w:hideMark/>
          </w:tcPr>
          <w:p w14:paraId="47F71003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  <w:tc>
          <w:tcPr>
            <w:tcW w:w="25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8000"/>
            <w:noWrap/>
            <w:vAlign w:val="bottom"/>
            <w:hideMark/>
          </w:tcPr>
          <w:p w14:paraId="6C2E107D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</w:tr>
      <w:tr w:rsidR="00510D09" w:rsidRPr="00510D09" w14:paraId="73F4C3A9" w14:textId="77777777" w:rsidTr="006B7CAB">
        <w:trPr>
          <w:trHeight w:val="636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E4FE5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Cours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BBA97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proofErr w:type="spellStart"/>
            <w:r w:rsidRPr="00510D09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Typ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207C1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Duration/</w:t>
            </w:r>
            <w:proofErr w:type="spellStart"/>
            <w:r w:rsidRPr="00510D09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Period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022E0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CF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6A1DA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proofErr w:type="spellStart"/>
            <w:r w:rsidRPr="00510D09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Ph.D</w:t>
            </w:r>
            <w:proofErr w:type="spellEnd"/>
            <w:r w:rsidRPr="00510D09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 xml:space="preserve">. </w:t>
            </w:r>
            <w:proofErr w:type="spellStart"/>
            <w:r w:rsidRPr="00510D09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Year</w:t>
            </w:r>
            <w:proofErr w:type="spellEnd"/>
          </w:p>
        </w:tc>
        <w:tc>
          <w:tcPr>
            <w:tcW w:w="2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BDDB1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Skills</w:t>
            </w:r>
          </w:p>
        </w:tc>
      </w:tr>
      <w:tr w:rsidR="00FF4F45" w:rsidRPr="00510D09" w14:paraId="7EE14822" w14:textId="77777777" w:rsidTr="006B7CAB">
        <w:trPr>
          <w:trHeight w:val="732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58B0E1B" w14:textId="73887A29" w:rsidR="00C329CF" w:rsidRPr="00C329CF" w:rsidRDefault="00C329CF" w:rsidP="00C329CF">
            <w:pPr>
              <w:pStyle w:val="Titolo5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329CF">
              <w:rPr>
                <w:rFonts w:ascii="Arial" w:hAnsi="Arial" w:cs="Arial"/>
                <w:color w:val="000000" w:themeColor="text1"/>
                <w:sz w:val="16"/>
                <w:szCs w:val="16"/>
              </w:rPr>
              <w:t>insert</w:t>
            </w:r>
            <w:r w:rsidRPr="00C329CF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here the name of the </w:t>
            </w:r>
          </w:p>
          <w:p w14:paraId="10032DF9" w14:textId="2A182677" w:rsidR="00FF4F45" w:rsidRPr="00EA14C2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2"/>
                <w:szCs w:val="12"/>
                <w:bdr w:val="none" w:sz="0" w:space="0" w:color="auto"/>
                <w:lang w:eastAsia="it-IT"/>
              </w:rPr>
            </w:pPr>
            <w:r w:rsidRPr="00C329CF">
              <w:rPr>
                <w:rFonts w:ascii="Arial" w:hAnsi="Arial" w:cs="Arial"/>
                <w:color w:val="000000" w:themeColor="text1"/>
                <w:sz w:val="16"/>
                <w:szCs w:val="16"/>
              </w:rPr>
              <w:t>advanced course</w:t>
            </w:r>
            <w:r w:rsidRPr="00C329C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bdr w:val="none" w:sz="0" w:space="0" w:color="auto"/>
                <w:lang w:eastAsia="it-IT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5075B6F" w14:textId="63E120B3" w:rsidR="00FF4F45" w:rsidRPr="0062162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b/>
                <w:bCs/>
                <w:sz w:val="12"/>
                <w:szCs w:val="12"/>
                <w:bdr w:val="none" w:sz="0" w:space="0" w:color="auto"/>
                <w:lang w:eastAsia="it-IT"/>
              </w:rPr>
            </w:pPr>
            <w:r>
              <w:rPr>
                <w:rFonts w:ascii="Arial" w:hAnsi="Arial" w:cs="Arial"/>
                <w:sz w:val="16"/>
                <w:szCs w:val="16"/>
              </w:rPr>
              <w:t>I</w:t>
            </w:r>
            <w:r w:rsidRPr="00C329CF">
              <w:rPr>
                <w:rFonts w:ascii="Arial" w:hAnsi="Arial" w:cs="Arial"/>
                <w:sz w:val="16"/>
                <w:szCs w:val="16"/>
              </w:rPr>
              <w:t>nsert here course type, e.g. Post-graduate courses, PhD courses, summer / winter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C329CF">
              <w:rPr>
                <w:rFonts w:ascii="Arial" w:hAnsi="Arial" w:cs="Arial"/>
                <w:sz w:val="16"/>
                <w:szCs w:val="16"/>
              </w:rPr>
              <w:t>schools, other (specify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740FEED" w14:textId="30D8DEC3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>insert</w:t>
            </w: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 xml:space="preserve"> duration (measured in </w:t>
            </w:r>
          </w:p>
          <w:p w14:paraId="4380AD4E" w14:textId="77777777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 xml:space="preserve">hours or days) and period of </w:t>
            </w:r>
          </w:p>
          <w:p w14:paraId="664B9115" w14:textId="3A854FB2" w:rsidR="00FF4F45" w:rsidRPr="00EA14C2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2"/>
                <w:szCs w:val="12"/>
                <w:bdr w:val="none" w:sz="0" w:space="0" w:color="auto"/>
                <w:lang w:eastAsia="it-IT"/>
              </w:rPr>
            </w:pP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>yea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C09B1B6" w14:textId="2534B57A" w:rsidR="00FF4F45" w:rsidRPr="00EA14C2" w:rsidRDefault="00FF4F45" w:rsidP="00FF4F4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C03B4D">
              <w:rPr>
                <w:rFonts w:ascii="Arial" w:hAnsi="Arial" w:cs="Arial"/>
                <w:sz w:val="16"/>
                <w:szCs w:val="16"/>
                <w:lang w:val="en-GB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AF38037" w14:textId="5D67821A" w:rsidR="00FF4F45" w:rsidRPr="00EA14C2" w:rsidRDefault="00FF4F45" w:rsidP="00FF4F4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2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6CE2E44" w14:textId="3D74A475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 xml:space="preserve">Insert here a detailed explanation of why the course/school was selected and how it connects with the research area of the PhD </w:t>
            </w:r>
          </w:p>
          <w:p w14:paraId="0A8A8371" w14:textId="4ED1B05B" w:rsidR="00FF4F45" w:rsidRPr="00FB4037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2"/>
                <w:szCs w:val="12"/>
                <w:bdr w:val="none" w:sz="0" w:space="0" w:color="auto"/>
                <w:lang w:eastAsia="it-IT"/>
              </w:rPr>
            </w:pP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>student.</w:t>
            </w:r>
          </w:p>
        </w:tc>
      </w:tr>
      <w:tr w:rsidR="00C329CF" w:rsidRPr="00510D09" w14:paraId="5B6B8CED" w14:textId="77777777" w:rsidTr="006B7CAB">
        <w:trPr>
          <w:trHeight w:val="732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C338F72" w14:textId="77777777" w:rsidR="00C329CF" w:rsidRPr="00C329CF" w:rsidRDefault="00C329CF" w:rsidP="00C329CF">
            <w:pPr>
              <w:pStyle w:val="Titolo5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112E0E9" w14:textId="77777777" w:rsid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4B029D" w14:textId="77777777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4B0352D" w14:textId="77777777" w:rsidR="00C329CF" w:rsidRPr="00C03B4D" w:rsidRDefault="00C329CF" w:rsidP="00FF4F4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F4C7CE" w14:textId="77777777" w:rsidR="00C329CF" w:rsidRPr="00EA14C2" w:rsidRDefault="00C329CF" w:rsidP="00FF4F4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</w:p>
        </w:tc>
        <w:tc>
          <w:tcPr>
            <w:tcW w:w="2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7A1F61D" w14:textId="77777777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510D09" w:rsidRPr="00510D09" w14:paraId="2B36BA8A" w14:textId="77777777" w:rsidTr="006B7CAB">
        <w:trPr>
          <w:trHeight w:val="300"/>
        </w:trPr>
        <w:tc>
          <w:tcPr>
            <w:tcW w:w="212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46C21EB" w14:textId="77777777" w:rsidR="00510D09" w:rsidRPr="00FB4037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5DECF2" w14:textId="77777777" w:rsidR="00510D09" w:rsidRPr="00FB4037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557B8B6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Total CFU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155EBD1" w14:textId="480A4A7F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4498A1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  <w:tc>
          <w:tcPr>
            <w:tcW w:w="2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A01AF3" w14:textId="77777777" w:rsidR="00510D09" w:rsidRPr="00510D09" w:rsidRDefault="00510D09" w:rsidP="00510D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510D09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</w:tr>
    </w:tbl>
    <w:p w14:paraId="6D9F06F0" w14:textId="77777777" w:rsidR="00774A2E" w:rsidRDefault="00774A2E">
      <w:pPr>
        <w:widowControl w:val="0"/>
        <w:jc w:val="both"/>
        <w:rPr>
          <w:rFonts w:ascii="Arial" w:eastAsia="Arial" w:hAnsi="Arial" w:cs="Arial"/>
          <w:sz w:val="20"/>
          <w:szCs w:val="20"/>
        </w:rPr>
      </w:pPr>
    </w:p>
    <w:p w14:paraId="08DA17FB" w14:textId="77777777" w:rsidR="00774A2E" w:rsidRDefault="00774A2E" w:rsidP="00E6259F">
      <w:pPr>
        <w:widowControl w:val="0"/>
        <w:rPr>
          <w:rFonts w:ascii="Arial" w:eastAsia="Arial" w:hAnsi="Arial" w:cs="Arial"/>
        </w:rPr>
      </w:pPr>
    </w:p>
    <w:tbl>
      <w:tblPr>
        <w:tblW w:w="9923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1"/>
        <w:gridCol w:w="1843"/>
        <w:gridCol w:w="1843"/>
        <w:gridCol w:w="992"/>
        <w:gridCol w:w="1134"/>
        <w:gridCol w:w="2410"/>
      </w:tblGrid>
      <w:tr w:rsidR="00E6259F" w:rsidRPr="00E6259F" w14:paraId="713D3A54" w14:textId="77777777" w:rsidTr="00793801">
        <w:trPr>
          <w:trHeight w:val="599"/>
        </w:trPr>
        <w:tc>
          <w:tcPr>
            <w:tcW w:w="538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008000"/>
            <w:noWrap/>
            <w:vAlign w:val="center"/>
            <w:hideMark/>
          </w:tcPr>
          <w:p w14:paraId="31D6B627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b/>
                <w:bCs/>
                <w:color w:val="FFFFFF"/>
                <w:sz w:val="22"/>
                <w:szCs w:val="22"/>
                <w:bdr w:val="none" w:sz="0" w:space="0" w:color="auto"/>
                <w:lang w:val="it-IT" w:eastAsia="it-IT"/>
              </w:rPr>
              <w:t>SEMINARS AND OTHER ACTIVITIES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008000"/>
            <w:noWrap/>
            <w:vAlign w:val="bottom"/>
            <w:hideMark/>
          </w:tcPr>
          <w:p w14:paraId="1516B1F7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008000"/>
            <w:noWrap/>
            <w:vAlign w:val="bottom"/>
            <w:hideMark/>
          </w:tcPr>
          <w:p w14:paraId="22B60243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8000"/>
            <w:noWrap/>
            <w:vAlign w:val="bottom"/>
            <w:hideMark/>
          </w:tcPr>
          <w:p w14:paraId="3B817A4A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</w:tr>
      <w:tr w:rsidR="00E6259F" w:rsidRPr="00E6259F" w14:paraId="42FE9C02" w14:textId="77777777" w:rsidTr="00E6259F">
        <w:trPr>
          <w:trHeight w:val="612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3935D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 xml:space="preserve">Activity </w:t>
            </w:r>
            <w:proofErr w:type="spellStart"/>
            <w:r w:rsidRPr="00E6259F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titl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93187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 xml:space="preserve">Activity </w:t>
            </w:r>
            <w:proofErr w:type="spellStart"/>
            <w:r w:rsidRPr="00E6259F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typ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DBA3F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Duration/</w:t>
            </w:r>
            <w:proofErr w:type="spellStart"/>
            <w:r w:rsidRPr="00E6259F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Period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ED130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CF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BF128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 xml:space="preserve">Ph.D. </w:t>
            </w:r>
            <w:proofErr w:type="spellStart"/>
            <w:r w:rsidRPr="00E6259F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Year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F79C0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b/>
                <w:bCs/>
                <w:color w:val="008000"/>
                <w:sz w:val="22"/>
                <w:szCs w:val="22"/>
                <w:bdr w:val="none" w:sz="0" w:space="0" w:color="auto"/>
                <w:lang w:val="it-IT" w:eastAsia="it-IT"/>
              </w:rPr>
              <w:t>Skills</w:t>
            </w:r>
          </w:p>
        </w:tc>
      </w:tr>
      <w:tr w:rsidR="00C51901" w:rsidRPr="00E6259F" w14:paraId="6A3CD62D" w14:textId="77777777" w:rsidTr="00721661">
        <w:trPr>
          <w:trHeight w:val="78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42FB90F" w14:textId="77777777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</w:rPr>
            </w:pPr>
            <w:r w:rsidRPr="00C329CF">
              <w:rPr>
                <w:rFonts w:ascii="Arial" w:hAnsi="Arial" w:cs="Arial"/>
                <w:sz w:val="16"/>
                <w:szCs w:val="16"/>
              </w:rPr>
              <w:t xml:space="preserve">Insert here the title of the </w:t>
            </w:r>
          </w:p>
          <w:p w14:paraId="3CB3C9B9" w14:textId="1CCC96BA" w:rsidR="00C51901" w:rsidRPr="00B600C4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6"/>
                <w:szCs w:val="16"/>
                <w:bdr w:val="none" w:sz="0" w:space="0" w:color="auto"/>
                <w:lang w:eastAsia="it-IT"/>
              </w:rPr>
            </w:pPr>
            <w:r w:rsidRPr="00C329CF">
              <w:rPr>
                <w:rFonts w:ascii="Arial" w:hAnsi="Arial" w:cs="Arial"/>
                <w:sz w:val="16"/>
                <w:szCs w:val="16"/>
              </w:rPr>
              <w:t>activit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AB682" w14:textId="2915D0C5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</w:rPr>
            </w:pPr>
            <w:r w:rsidRPr="00C329CF">
              <w:rPr>
                <w:rFonts w:ascii="Arial" w:hAnsi="Arial" w:cs="Arial"/>
                <w:sz w:val="16"/>
                <w:szCs w:val="16"/>
              </w:rPr>
              <w:t>insert</w:t>
            </w:r>
            <w:r w:rsidRPr="00C329CF">
              <w:rPr>
                <w:rFonts w:ascii="Arial" w:hAnsi="Arial" w:cs="Arial"/>
                <w:sz w:val="16"/>
                <w:szCs w:val="16"/>
              </w:rPr>
              <w:t xml:space="preserve"> type of activity </w:t>
            </w:r>
          </w:p>
          <w:p w14:paraId="6DA5A972" w14:textId="44F6E4D7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</w:rPr>
            </w:pPr>
            <w:r w:rsidRPr="00C329CF">
              <w:rPr>
                <w:rFonts w:ascii="Arial" w:hAnsi="Arial" w:cs="Arial"/>
                <w:sz w:val="16"/>
                <w:szCs w:val="16"/>
              </w:rPr>
              <w:t xml:space="preserve">(participation to workshops, tutorials, short courses, and </w:t>
            </w:r>
          </w:p>
          <w:p w14:paraId="584EA59B" w14:textId="4EB5ECB0" w:rsidR="00C51901" w:rsidRPr="00B600C4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6"/>
                <w:szCs w:val="16"/>
                <w:bdr w:val="none" w:sz="0" w:space="0" w:color="auto"/>
                <w:lang w:eastAsia="it-IT"/>
              </w:rPr>
            </w:pPr>
            <w:r w:rsidRPr="00C329CF">
              <w:rPr>
                <w:rFonts w:ascii="Arial" w:hAnsi="Arial" w:cs="Arial"/>
                <w:sz w:val="16"/>
                <w:szCs w:val="16"/>
              </w:rPr>
              <w:t>seminars) and a description of goals and expected results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8A3A92B" w14:textId="5947AFE8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</w:rPr>
            </w:pPr>
            <w:r w:rsidRPr="00C329CF">
              <w:rPr>
                <w:rFonts w:ascii="Arial" w:hAnsi="Arial" w:cs="Arial"/>
                <w:sz w:val="16"/>
                <w:szCs w:val="16"/>
              </w:rPr>
              <w:t>insert</w:t>
            </w:r>
            <w:r w:rsidRPr="00C329CF">
              <w:rPr>
                <w:rFonts w:ascii="Arial" w:hAnsi="Arial" w:cs="Arial"/>
                <w:sz w:val="16"/>
                <w:szCs w:val="16"/>
              </w:rPr>
              <w:t xml:space="preserve"> duration (measured in </w:t>
            </w:r>
          </w:p>
          <w:p w14:paraId="599DA718" w14:textId="77777777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</w:rPr>
            </w:pPr>
            <w:r w:rsidRPr="00C329CF">
              <w:rPr>
                <w:rFonts w:ascii="Arial" w:hAnsi="Arial" w:cs="Arial"/>
                <w:sz w:val="16"/>
                <w:szCs w:val="16"/>
              </w:rPr>
              <w:t xml:space="preserve">hours or days) and period of </w:t>
            </w:r>
          </w:p>
          <w:p w14:paraId="5C341E9F" w14:textId="102020B5" w:rsidR="00C51901" w:rsidRPr="00B600C4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6"/>
                <w:szCs w:val="16"/>
                <w:bdr w:val="none" w:sz="0" w:space="0" w:color="auto"/>
                <w:lang w:eastAsia="it-IT"/>
              </w:rPr>
            </w:pPr>
            <w:r w:rsidRPr="00C329CF">
              <w:rPr>
                <w:rFonts w:ascii="Arial" w:hAnsi="Arial" w:cs="Arial"/>
                <w:sz w:val="16"/>
                <w:szCs w:val="16"/>
              </w:rPr>
              <w:t>yea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687A881" w14:textId="57ACA1B2" w:rsidR="00C51901" w:rsidRPr="00B600C4" w:rsidRDefault="00C51901" w:rsidP="00C519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6"/>
                <w:szCs w:val="16"/>
                <w:bdr w:val="none" w:sz="0" w:space="0" w:color="auto"/>
                <w:lang w:eastAsia="it-IT"/>
              </w:rPr>
            </w:pPr>
            <w:r w:rsidRPr="00B600C4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D584889" w14:textId="783F9D57" w:rsidR="00C51901" w:rsidRPr="00B600C4" w:rsidRDefault="00C51901" w:rsidP="00C519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6"/>
                <w:szCs w:val="16"/>
                <w:bdr w:val="none" w:sz="0" w:space="0" w:color="auto"/>
                <w:lang w:eastAsia="it-IT"/>
              </w:rPr>
            </w:pPr>
            <w:r w:rsidRPr="00B600C4">
              <w:rPr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43B8E3C" w14:textId="19659FCB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>insert</w:t>
            </w: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 xml:space="preserve"> here a detailed 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>e</w:t>
            </w: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 xml:space="preserve">xplanation of why the course/school was selected and how it connects with the research area of the </w:t>
            </w:r>
          </w:p>
          <w:p w14:paraId="2EE38A49" w14:textId="7BCC4180" w:rsidR="00C51901" w:rsidRPr="00B600C4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sz w:val="16"/>
                <w:szCs w:val="16"/>
                <w:bdr w:val="none" w:sz="0" w:space="0" w:color="auto"/>
                <w:lang w:eastAsia="it-IT"/>
              </w:rPr>
            </w:pPr>
            <w:r w:rsidRPr="00C329CF">
              <w:rPr>
                <w:rFonts w:ascii="Arial" w:hAnsi="Arial" w:cs="Arial"/>
                <w:sz w:val="16"/>
                <w:szCs w:val="16"/>
                <w:lang w:val="en-GB"/>
              </w:rPr>
              <w:t>PhD student.</w:t>
            </w:r>
          </w:p>
        </w:tc>
      </w:tr>
      <w:tr w:rsidR="00C329CF" w:rsidRPr="00E6259F" w14:paraId="2F61BDE8" w14:textId="77777777" w:rsidTr="00721661">
        <w:trPr>
          <w:trHeight w:val="78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031E6A6" w14:textId="77777777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6A1EC9" w14:textId="77777777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32BCC80" w14:textId="77777777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2512F48" w14:textId="77777777" w:rsidR="00C329CF" w:rsidRPr="00B600C4" w:rsidRDefault="00C329CF" w:rsidP="00C519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7F8F9C64" w14:textId="77777777" w:rsidR="00C329CF" w:rsidRPr="00B600C4" w:rsidRDefault="00C329CF" w:rsidP="00C519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36FB439" w14:textId="77777777" w:rsidR="00C329CF" w:rsidRPr="00C329CF" w:rsidRDefault="00C329CF" w:rsidP="00C32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E6259F" w:rsidRPr="00E6259F" w14:paraId="40DF035C" w14:textId="77777777" w:rsidTr="00E6259F">
        <w:trPr>
          <w:trHeight w:val="300"/>
        </w:trPr>
        <w:tc>
          <w:tcPr>
            <w:tcW w:w="170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0CC5B87" w14:textId="77777777" w:rsidR="00E6259F" w:rsidRPr="00FB4037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AE02E25" w14:textId="77777777" w:rsidR="00E6259F" w:rsidRPr="00FB4037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</w:pPr>
            <w:r w:rsidRPr="00FB4037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it-IT"/>
              </w:rPr>
              <w:t> 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557350F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Total CFU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D9B3E69" w14:textId="3C9E11A4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B64AAA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75B33CD" w14:textId="77777777" w:rsidR="00E6259F" w:rsidRPr="00E6259F" w:rsidRDefault="00E6259F" w:rsidP="00E6259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</w:pPr>
            <w:r w:rsidRPr="00E6259F"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val="it-IT" w:eastAsia="it-IT"/>
              </w:rPr>
              <w:t> </w:t>
            </w:r>
          </w:p>
        </w:tc>
      </w:tr>
    </w:tbl>
    <w:p w14:paraId="4690A9A0" w14:textId="77777777" w:rsidR="00E6259F" w:rsidRPr="00F47E0D" w:rsidRDefault="00E6259F" w:rsidP="00E6259F">
      <w:pPr>
        <w:widowControl w:val="0"/>
        <w:rPr>
          <w:rFonts w:ascii="Arial" w:eastAsia="Arial" w:hAnsi="Arial" w:cs="Arial"/>
        </w:rPr>
      </w:pPr>
    </w:p>
    <w:p w14:paraId="36C84AB9" w14:textId="77777777" w:rsidR="00774A2E" w:rsidRPr="00F47E0D" w:rsidRDefault="00774A2E">
      <w:pPr>
        <w:widowControl w:val="0"/>
        <w:jc w:val="center"/>
        <w:rPr>
          <w:rFonts w:ascii="Arial" w:eastAsia="Arial" w:hAnsi="Arial" w:cs="Arial"/>
        </w:rPr>
      </w:pPr>
    </w:p>
    <w:p w14:paraId="7B2B09B1" w14:textId="77777777" w:rsidR="00774A2E" w:rsidRDefault="00774A2E" w:rsidP="00640008">
      <w:pPr>
        <w:widowControl w:val="0"/>
        <w:rPr>
          <w:rFonts w:ascii="Arial" w:eastAsia="Arial" w:hAnsi="Arial" w:cs="Arial"/>
        </w:rPr>
      </w:pPr>
    </w:p>
    <w:p w14:paraId="3D1FB57A" w14:textId="77777777" w:rsidR="00774A2E" w:rsidRDefault="00774A2E" w:rsidP="005E3323">
      <w:pPr>
        <w:widowControl w:val="0"/>
        <w:rPr>
          <w:rFonts w:ascii="Arial" w:eastAsia="Arial" w:hAnsi="Arial" w:cs="Arial"/>
        </w:rPr>
      </w:pPr>
    </w:p>
    <w:p w14:paraId="0481CBA3" w14:textId="77777777" w:rsidR="007649CE" w:rsidRDefault="007649CE" w:rsidP="005E3323">
      <w:pPr>
        <w:widowControl w:val="0"/>
        <w:rPr>
          <w:rFonts w:ascii="Arial" w:eastAsia="Arial" w:hAnsi="Arial" w:cs="Arial"/>
        </w:rPr>
      </w:pPr>
    </w:p>
    <w:p w14:paraId="026DD62E" w14:textId="77777777" w:rsidR="00B26419" w:rsidRDefault="00B26419" w:rsidP="005E3323">
      <w:pPr>
        <w:widowControl w:val="0"/>
        <w:rPr>
          <w:rFonts w:ascii="Arial" w:eastAsia="Arial" w:hAnsi="Arial" w:cs="Arial"/>
        </w:rPr>
      </w:pPr>
    </w:p>
    <w:tbl>
      <w:tblPr>
        <w:tblStyle w:val="TableNormal"/>
        <w:tblW w:w="10348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8929"/>
      </w:tblGrid>
      <w:tr w:rsidR="00774A2E" w14:paraId="015F53BD" w14:textId="77777777" w:rsidTr="005B37A2">
        <w:trPr>
          <w:trHeight w:val="204"/>
          <w:jc w:val="center"/>
        </w:trPr>
        <w:tc>
          <w:tcPr>
            <w:tcW w:w="10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6B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BE4B66" w14:textId="77777777" w:rsidR="00774A2E" w:rsidRPr="005902D8" w:rsidRDefault="00DB57DF">
            <w:pPr>
              <w:pStyle w:val="Titolo3"/>
              <w:rPr>
                <w:rFonts w:ascii="Arial" w:hAnsi="Arial" w:cs="Arial"/>
                <w:lang w:val="en-US"/>
              </w:rPr>
            </w:pPr>
            <w:r w:rsidRPr="005902D8">
              <w:rPr>
                <w:rFonts w:ascii="Arial" w:hAnsi="Arial" w:cs="Arial"/>
                <w:color w:val="FFFFFF" w:themeColor="background1"/>
                <w:lang w:val="en-US"/>
              </w:rPr>
              <w:t>signatures</w:t>
            </w:r>
          </w:p>
        </w:tc>
      </w:tr>
      <w:tr w:rsidR="00774A2E" w14:paraId="1C5DDEA6" w14:textId="77777777" w:rsidTr="005B37A2">
        <w:trPr>
          <w:trHeight w:val="272"/>
          <w:jc w:val="center"/>
        </w:trPr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1C2F4F" w14:textId="77777777" w:rsidR="00774A2E" w:rsidRDefault="004E4070">
            <w:pPr>
              <w:pStyle w:val="corsivo"/>
            </w:pPr>
            <w:r>
              <w:rPr>
                <w:rFonts w:ascii="Arial"/>
                <w:b/>
                <w:bCs/>
                <w:i w:val="0"/>
                <w:iCs w:val="0"/>
                <w:color w:val="006B00"/>
                <w:sz w:val="22"/>
                <w:szCs w:val="22"/>
                <w:u w:color="980033"/>
                <w:lang w:val="en-US"/>
              </w:rPr>
              <w:t>Prof. Dr.</w:t>
            </w:r>
          </w:p>
        </w:tc>
        <w:tc>
          <w:tcPr>
            <w:tcW w:w="8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4FC5A2" w14:textId="3F040613" w:rsidR="00774A2E" w:rsidRPr="00B17AB6" w:rsidRDefault="005902D8" w:rsidP="005902D8">
            <w:pPr>
              <w:pStyle w:val="Corpo"/>
              <w:rPr>
                <w:lang w:val="en-US"/>
              </w:rPr>
            </w:pPr>
            <w:r>
              <w:rPr>
                <w:rFonts w:ascii="Arial"/>
                <w:spacing w:val="10"/>
                <w:sz w:val="18"/>
                <w:szCs w:val="18"/>
                <w:lang w:val="en-US"/>
              </w:rPr>
              <w:t xml:space="preserve">SUPERVISOR: </w:t>
            </w:r>
            <w:r w:rsidR="008A6870">
              <w:rPr>
                <w:rFonts w:ascii="Arial"/>
                <w:spacing w:val="10"/>
                <w:sz w:val="18"/>
                <w:szCs w:val="18"/>
                <w:lang w:val="en-US"/>
              </w:rPr>
              <w:t>Davide di Ruscio</w:t>
            </w:r>
          </w:p>
        </w:tc>
      </w:tr>
      <w:tr w:rsidR="00774A2E" w14:paraId="2E35ACCE" w14:textId="77777777" w:rsidTr="005B37A2">
        <w:trPr>
          <w:trHeight w:val="764"/>
          <w:jc w:val="center"/>
        </w:trPr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335773" w14:textId="77777777" w:rsidR="00774A2E" w:rsidRPr="00EA14C2" w:rsidRDefault="00774A2E">
            <w:pPr>
              <w:pStyle w:val="corsivo"/>
              <w:rPr>
                <w:lang w:val="en-US"/>
              </w:rPr>
            </w:pPr>
          </w:p>
        </w:tc>
        <w:tc>
          <w:tcPr>
            <w:tcW w:w="8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AECC1D" w14:textId="77777777" w:rsidR="00774A2E" w:rsidRDefault="00774A2E">
            <w:pPr>
              <w:pStyle w:val="Corpo"/>
              <w:rPr>
                <w:rFonts w:ascii="Arial" w:eastAsia="Arial" w:hAnsi="Arial" w:cs="Arial"/>
                <w:spacing w:val="10"/>
                <w:sz w:val="18"/>
                <w:szCs w:val="18"/>
                <w:lang w:val="en-US"/>
              </w:rPr>
            </w:pPr>
          </w:p>
          <w:p w14:paraId="00D95F9D" w14:textId="1869DD99" w:rsidR="00774A2E" w:rsidRPr="00EA14C2" w:rsidRDefault="00774A2E">
            <w:pPr>
              <w:pStyle w:val="Corpo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3414F1" w14:paraId="3280A60E" w14:textId="77777777" w:rsidTr="005B37A2">
        <w:trPr>
          <w:trHeight w:val="272"/>
          <w:jc w:val="center"/>
        </w:trPr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33191A" w14:textId="77777777" w:rsidR="003414F1" w:rsidRDefault="003414F1" w:rsidP="00640008">
            <w:pPr>
              <w:pStyle w:val="corsivo"/>
            </w:pPr>
            <w:r>
              <w:rPr>
                <w:rFonts w:ascii="Arial"/>
                <w:b/>
                <w:bCs/>
                <w:i w:val="0"/>
                <w:iCs w:val="0"/>
                <w:color w:val="006B00"/>
                <w:sz w:val="22"/>
                <w:szCs w:val="22"/>
                <w:u w:color="980033"/>
                <w:lang w:val="en-US"/>
              </w:rPr>
              <w:t>Prof. Dr.</w:t>
            </w:r>
          </w:p>
        </w:tc>
        <w:tc>
          <w:tcPr>
            <w:tcW w:w="8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56DD9D" w14:textId="3490B250" w:rsidR="003414F1" w:rsidRPr="00B17AB6" w:rsidRDefault="005902D8" w:rsidP="005902D8">
            <w:pPr>
              <w:pStyle w:val="Corpo"/>
              <w:rPr>
                <w:lang w:val="en-US"/>
              </w:rPr>
            </w:pPr>
            <w:r>
              <w:rPr>
                <w:rFonts w:ascii="Arial"/>
                <w:spacing w:val="10"/>
                <w:sz w:val="18"/>
                <w:szCs w:val="18"/>
                <w:lang w:val="en-US"/>
              </w:rPr>
              <w:t xml:space="preserve">RESPONSIBLE OF THE REFERENCE GROUP: </w:t>
            </w:r>
            <w:r w:rsidR="008A6870">
              <w:rPr>
                <w:rFonts w:ascii="Arial"/>
                <w:spacing w:val="10"/>
                <w:sz w:val="18"/>
                <w:szCs w:val="18"/>
                <w:lang w:val="en-US"/>
              </w:rPr>
              <w:t>Alfonso Pierantonio</w:t>
            </w:r>
            <w:r w:rsidR="003414F1">
              <w:rPr>
                <w:rFonts w:ascii="Arial"/>
                <w:spacing w:val="10"/>
                <w:sz w:val="18"/>
                <w:szCs w:val="18"/>
                <w:lang w:val="en-US"/>
              </w:rPr>
              <w:t xml:space="preserve"> </w:t>
            </w:r>
          </w:p>
        </w:tc>
      </w:tr>
      <w:tr w:rsidR="003414F1" w14:paraId="32D392A3" w14:textId="77777777" w:rsidTr="005B37A2">
        <w:trPr>
          <w:trHeight w:val="764"/>
          <w:jc w:val="center"/>
        </w:trPr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6F2EA5" w14:textId="77777777" w:rsidR="003414F1" w:rsidRDefault="003414F1" w:rsidP="005902D8">
            <w:pPr>
              <w:pStyle w:val="corsivo"/>
              <w:rPr>
                <w:rFonts w:ascii="Arial"/>
                <w:i w:val="0"/>
                <w:iCs w:val="0"/>
                <w:lang w:val="en-US"/>
              </w:rPr>
            </w:pPr>
          </w:p>
        </w:tc>
        <w:tc>
          <w:tcPr>
            <w:tcW w:w="8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5D3554" w14:textId="512479F7" w:rsidR="003414F1" w:rsidRDefault="003414F1">
            <w:pPr>
              <w:pStyle w:val="Corpo"/>
              <w:rPr>
                <w:rFonts w:ascii="Arial" w:eastAsia="Arial" w:hAnsi="Arial" w:cs="Arial"/>
                <w:spacing w:val="10"/>
                <w:sz w:val="18"/>
                <w:szCs w:val="18"/>
                <w:lang w:val="en-US"/>
              </w:rPr>
            </w:pPr>
          </w:p>
        </w:tc>
      </w:tr>
    </w:tbl>
    <w:p w14:paraId="79AD36C0" w14:textId="77777777" w:rsidR="00774A2E" w:rsidRDefault="00774A2E">
      <w:pPr>
        <w:widowControl w:val="0"/>
        <w:jc w:val="center"/>
        <w:rPr>
          <w:rFonts w:ascii="Arial" w:eastAsia="Arial" w:hAnsi="Arial" w:cs="Arial"/>
        </w:rPr>
      </w:pPr>
    </w:p>
    <w:p w14:paraId="051A6528" w14:textId="77777777" w:rsidR="00774A2E" w:rsidRDefault="00774A2E">
      <w:pPr>
        <w:jc w:val="center"/>
        <w:rPr>
          <w:rFonts w:ascii="Arial" w:eastAsia="Arial" w:hAnsi="Arial" w:cs="Arial"/>
        </w:rPr>
      </w:pPr>
    </w:p>
    <w:p w14:paraId="60A75751" w14:textId="4426B0EA" w:rsidR="00774A2E" w:rsidRDefault="003414F1" w:rsidP="005E3323">
      <w:pPr>
        <w:rPr>
          <w:rFonts w:ascii="Arial"/>
          <w:sz w:val="20"/>
          <w:szCs w:val="20"/>
        </w:rPr>
      </w:pPr>
      <w:r w:rsidRPr="003414F1">
        <w:rPr>
          <w:rFonts w:ascii="Arial" w:eastAsia="Arial" w:hAnsi="Arial" w:cs="Arial"/>
          <w:sz w:val="20"/>
          <w:szCs w:val="20"/>
        </w:rPr>
        <w:t>Date</w:t>
      </w:r>
      <w:r w:rsidRPr="003414F1">
        <w:rPr>
          <w:rFonts w:ascii="Arial" w:eastAsia="Arial" w:hAnsi="Arial" w:cs="Arial"/>
          <w:sz w:val="20"/>
          <w:szCs w:val="20"/>
        </w:rPr>
        <w:tab/>
      </w:r>
      <w:r w:rsidRPr="003414F1">
        <w:rPr>
          <w:rFonts w:ascii="Arial" w:eastAsia="Arial" w:hAnsi="Arial" w:cs="Arial"/>
          <w:sz w:val="20"/>
          <w:szCs w:val="20"/>
        </w:rPr>
        <w:tab/>
      </w:r>
      <w:r w:rsidRPr="003414F1">
        <w:rPr>
          <w:rFonts w:ascii="Arial" w:eastAsia="Arial" w:hAnsi="Arial" w:cs="Arial"/>
          <w:sz w:val="20"/>
          <w:szCs w:val="20"/>
        </w:rPr>
        <w:tab/>
      </w:r>
      <w:r w:rsidRPr="003414F1">
        <w:rPr>
          <w:rFonts w:ascii="Arial" w:eastAsia="Arial" w:hAnsi="Arial" w:cs="Arial"/>
          <w:sz w:val="20"/>
          <w:szCs w:val="20"/>
        </w:rPr>
        <w:tab/>
      </w:r>
      <w:r w:rsidRPr="003414F1">
        <w:rPr>
          <w:rFonts w:ascii="Arial" w:eastAsia="Arial" w:hAnsi="Arial" w:cs="Arial"/>
          <w:sz w:val="20"/>
          <w:szCs w:val="20"/>
        </w:rPr>
        <w:tab/>
      </w:r>
      <w:r w:rsidRPr="003414F1">
        <w:rPr>
          <w:rFonts w:ascii="Arial" w:eastAsia="Arial" w:hAnsi="Arial" w:cs="Arial"/>
          <w:sz w:val="20"/>
          <w:szCs w:val="20"/>
        </w:rPr>
        <w:tab/>
      </w:r>
      <w:r w:rsidRPr="003414F1">
        <w:rPr>
          <w:rFonts w:ascii="Arial" w:eastAsia="Arial" w:hAnsi="Arial" w:cs="Arial"/>
          <w:sz w:val="20"/>
          <w:szCs w:val="20"/>
        </w:rPr>
        <w:tab/>
      </w:r>
      <w:r w:rsidRPr="003414F1">
        <w:rPr>
          <w:rFonts w:ascii="Arial" w:eastAsia="Arial" w:hAnsi="Arial" w:cs="Arial"/>
          <w:sz w:val="20"/>
          <w:szCs w:val="20"/>
        </w:rPr>
        <w:tab/>
      </w:r>
      <w:r w:rsidRPr="003414F1">
        <w:rPr>
          <w:rFonts w:ascii="Arial" w:eastAsia="Arial" w:hAnsi="Arial" w:cs="Arial"/>
          <w:sz w:val="20"/>
          <w:szCs w:val="20"/>
        </w:rPr>
        <w:tab/>
      </w:r>
      <w:r w:rsidRPr="003414F1">
        <w:rPr>
          <w:rFonts w:ascii="Arial"/>
          <w:sz w:val="20"/>
          <w:szCs w:val="20"/>
        </w:rPr>
        <w:t>Signature of the Doctoral student</w:t>
      </w:r>
      <w:bookmarkEnd w:id="0"/>
    </w:p>
    <w:p w14:paraId="1B5DD06F" w14:textId="7FC549F4" w:rsidR="008D25A7" w:rsidRPr="005E3323" w:rsidRDefault="003524A5" w:rsidP="005E3323">
      <w:pPr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  <w:szCs w:val="20"/>
        </w:rPr>
        <w:tab/>
      </w:r>
      <w:r>
        <w:rPr>
          <w:rFonts w:ascii="Arial"/>
          <w:sz w:val="20"/>
          <w:szCs w:val="20"/>
        </w:rPr>
        <w:tab/>
      </w:r>
      <w:r>
        <w:rPr>
          <w:rFonts w:ascii="Arial"/>
          <w:sz w:val="20"/>
          <w:szCs w:val="20"/>
        </w:rPr>
        <w:tab/>
      </w:r>
      <w:r>
        <w:rPr>
          <w:rFonts w:ascii="Arial"/>
          <w:sz w:val="20"/>
          <w:szCs w:val="20"/>
        </w:rPr>
        <w:tab/>
      </w:r>
      <w:r>
        <w:rPr>
          <w:rFonts w:ascii="Arial"/>
          <w:sz w:val="20"/>
          <w:szCs w:val="20"/>
        </w:rPr>
        <w:tab/>
      </w:r>
      <w:r>
        <w:rPr>
          <w:rFonts w:ascii="Arial"/>
          <w:sz w:val="20"/>
          <w:szCs w:val="20"/>
        </w:rPr>
        <w:tab/>
      </w:r>
      <w:r>
        <w:rPr>
          <w:rFonts w:ascii="Arial"/>
          <w:sz w:val="20"/>
          <w:szCs w:val="20"/>
        </w:rPr>
        <w:tab/>
      </w:r>
    </w:p>
    <w:sectPr w:rsidR="008D25A7" w:rsidRPr="005E3323">
      <w:headerReference w:type="default" r:id="rId8"/>
      <w:footerReference w:type="default" r:id="rId9"/>
      <w:pgSz w:w="11900" w:h="16840"/>
      <w:pgMar w:top="141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D2AF2" w14:textId="77777777" w:rsidR="00122415" w:rsidRDefault="00122415">
      <w:r>
        <w:separator/>
      </w:r>
    </w:p>
  </w:endnote>
  <w:endnote w:type="continuationSeparator" w:id="0">
    <w:p w14:paraId="1AE61845" w14:textId="77777777" w:rsidR="00122415" w:rsidRDefault="00122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70A91" w14:textId="77777777" w:rsidR="00D5551B" w:rsidRDefault="00D5551B">
    <w:pPr>
      <w:pStyle w:val="Intestazionee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3825D" w14:textId="77777777" w:rsidR="00122415" w:rsidRDefault="00122415">
      <w:r>
        <w:separator/>
      </w:r>
    </w:p>
  </w:footnote>
  <w:footnote w:type="continuationSeparator" w:id="0">
    <w:p w14:paraId="1BD1E5F6" w14:textId="77777777" w:rsidR="00122415" w:rsidRDefault="00122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A88C5" w14:textId="77777777" w:rsidR="00D5551B" w:rsidRDefault="00D5551B">
    <w:pPr>
      <w:pStyle w:val="Intestazioneepidipagin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E508C"/>
    <w:multiLevelType w:val="hybridMultilevel"/>
    <w:tmpl w:val="84DC69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A315F"/>
    <w:multiLevelType w:val="multilevel"/>
    <w:tmpl w:val="738061F8"/>
    <w:lvl w:ilvl="0">
      <w:start w:val="1"/>
      <w:numFmt w:val="bullet"/>
      <w:lvlText w:val="-"/>
      <w:lvlJc w:val="left"/>
      <w:rPr>
        <w:position w:val="0"/>
        <w:rtl w:val="0"/>
        <w:lang w:val="it-IT"/>
      </w:rPr>
    </w:lvl>
    <w:lvl w:ilvl="1">
      <w:start w:val="1"/>
      <w:numFmt w:val="bullet"/>
      <w:lvlText w:val="o"/>
      <w:lvlJc w:val="left"/>
      <w:rPr>
        <w:position w:val="0"/>
        <w:rtl w:val="0"/>
        <w:lang w:val="it-IT"/>
      </w:rPr>
    </w:lvl>
    <w:lvl w:ilvl="2">
      <w:start w:val="1"/>
      <w:numFmt w:val="bullet"/>
      <w:lvlText w:val="▪"/>
      <w:lvlJc w:val="left"/>
      <w:rPr>
        <w:position w:val="0"/>
        <w:rtl w:val="0"/>
        <w:lang w:val="it-IT"/>
      </w:rPr>
    </w:lvl>
    <w:lvl w:ilvl="3">
      <w:start w:val="1"/>
      <w:numFmt w:val="bullet"/>
      <w:lvlText w:val="•"/>
      <w:lvlJc w:val="left"/>
      <w:rPr>
        <w:position w:val="0"/>
        <w:rtl w:val="0"/>
        <w:lang w:val="it-IT"/>
      </w:rPr>
    </w:lvl>
    <w:lvl w:ilvl="4">
      <w:start w:val="1"/>
      <w:numFmt w:val="bullet"/>
      <w:lvlText w:val="o"/>
      <w:lvlJc w:val="left"/>
      <w:rPr>
        <w:position w:val="0"/>
        <w:rtl w:val="0"/>
        <w:lang w:val="it-IT"/>
      </w:rPr>
    </w:lvl>
    <w:lvl w:ilvl="5">
      <w:start w:val="1"/>
      <w:numFmt w:val="bullet"/>
      <w:lvlText w:val="▪"/>
      <w:lvlJc w:val="left"/>
      <w:rPr>
        <w:position w:val="0"/>
        <w:rtl w:val="0"/>
        <w:lang w:val="it-IT"/>
      </w:rPr>
    </w:lvl>
    <w:lvl w:ilvl="6">
      <w:start w:val="1"/>
      <w:numFmt w:val="bullet"/>
      <w:lvlText w:val="•"/>
      <w:lvlJc w:val="left"/>
      <w:rPr>
        <w:position w:val="0"/>
        <w:rtl w:val="0"/>
        <w:lang w:val="it-IT"/>
      </w:rPr>
    </w:lvl>
    <w:lvl w:ilvl="7">
      <w:start w:val="1"/>
      <w:numFmt w:val="bullet"/>
      <w:lvlText w:val="o"/>
      <w:lvlJc w:val="left"/>
      <w:rPr>
        <w:position w:val="0"/>
        <w:rtl w:val="0"/>
        <w:lang w:val="it-IT"/>
      </w:rPr>
    </w:lvl>
    <w:lvl w:ilvl="8">
      <w:start w:val="1"/>
      <w:numFmt w:val="bullet"/>
      <w:lvlText w:val="▪"/>
      <w:lvlJc w:val="left"/>
      <w:rPr>
        <w:position w:val="0"/>
        <w:rtl w:val="0"/>
        <w:lang w:val="it-IT"/>
      </w:rPr>
    </w:lvl>
  </w:abstractNum>
  <w:abstractNum w:abstractNumId="2" w15:restartNumberingAfterBreak="0">
    <w:nsid w:val="4C61780B"/>
    <w:multiLevelType w:val="multilevel"/>
    <w:tmpl w:val="FDC2BA18"/>
    <w:lvl w:ilvl="0">
      <w:numFmt w:val="bullet"/>
      <w:lvlText w:val="-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it-IT"/>
      </w:rPr>
    </w:lvl>
    <w:lvl w:ilvl="2">
      <w:start w:val="1"/>
      <w:numFmt w:val="bullet"/>
      <w:lvlText w:val="▪"/>
      <w:lvlJc w:val="left"/>
      <w:rPr>
        <w:position w:val="0"/>
        <w:rtl w:val="0"/>
        <w:lang w:val="it-IT"/>
      </w:rPr>
    </w:lvl>
    <w:lvl w:ilvl="3">
      <w:start w:val="1"/>
      <w:numFmt w:val="bullet"/>
      <w:lvlText w:val="•"/>
      <w:lvlJc w:val="left"/>
      <w:rPr>
        <w:position w:val="0"/>
        <w:rtl w:val="0"/>
        <w:lang w:val="it-IT"/>
      </w:rPr>
    </w:lvl>
    <w:lvl w:ilvl="4">
      <w:start w:val="1"/>
      <w:numFmt w:val="bullet"/>
      <w:lvlText w:val="o"/>
      <w:lvlJc w:val="left"/>
      <w:rPr>
        <w:position w:val="0"/>
        <w:rtl w:val="0"/>
        <w:lang w:val="it-IT"/>
      </w:rPr>
    </w:lvl>
    <w:lvl w:ilvl="5">
      <w:start w:val="1"/>
      <w:numFmt w:val="bullet"/>
      <w:lvlText w:val="▪"/>
      <w:lvlJc w:val="left"/>
      <w:rPr>
        <w:position w:val="0"/>
        <w:rtl w:val="0"/>
        <w:lang w:val="it-IT"/>
      </w:rPr>
    </w:lvl>
    <w:lvl w:ilvl="6">
      <w:start w:val="1"/>
      <w:numFmt w:val="bullet"/>
      <w:lvlText w:val="•"/>
      <w:lvlJc w:val="left"/>
      <w:rPr>
        <w:position w:val="0"/>
        <w:rtl w:val="0"/>
        <w:lang w:val="it-IT"/>
      </w:rPr>
    </w:lvl>
    <w:lvl w:ilvl="7">
      <w:start w:val="1"/>
      <w:numFmt w:val="bullet"/>
      <w:lvlText w:val="o"/>
      <w:lvlJc w:val="left"/>
      <w:rPr>
        <w:position w:val="0"/>
        <w:rtl w:val="0"/>
        <w:lang w:val="it-IT"/>
      </w:rPr>
    </w:lvl>
    <w:lvl w:ilvl="8">
      <w:start w:val="1"/>
      <w:numFmt w:val="bullet"/>
      <w:lvlText w:val="▪"/>
      <w:lvlJc w:val="left"/>
      <w:rPr>
        <w:position w:val="0"/>
        <w:rtl w:val="0"/>
        <w:lang w:val="it-IT"/>
      </w:rPr>
    </w:lvl>
  </w:abstractNum>
  <w:abstractNum w:abstractNumId="3" w15:restartNumberingAfterBreak="0">
    <w:nsid w:val="5309555C"/>
    <w:multiLevelType w:val="multilevel"/>
    <w:tmpl w:val="C6B6BB24"/>
    <w:styleLink w:val="List0"/>
    <w:lvl w:ilvl="0">
      <w:numFmt w:val="bullet"/>
      <w:lvlText w:val="-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it-IT"/>
      </w:rPr>
    </w:lvl>
    <w:lvl w:ilvl="2">
      <w:start w:val="1"/>
      <w:numFmt w:val="bullet"/>
      <w:lvlText w:val="▪"/>
      <w:lvlJc w:val="left"/>
      <w:rPr>
        <w:position w:val="0"/>
        <w:rtl w:val="0"/>
        <w:lang w:val="it-IT"/>
      </w:rPr>
    </w:lvl>
    <w:lvl w:ilvl="3">
      <w:start w:val="1"/>
      <w:numFmt w:val="bullet"/>
      <w:lvlText w:val="•"/>
      <w:lvlJc w:val="left"/>
      <w:rPr>
        <w:position w:val="0"/>
        <w:rtl w:val="0"/>
        <w:lang w:val="it-IT"/>
      </w:rPr>
    </w:lvl>
    <w:lvl w:ilvl="4">
      <w:start w:val="1"/>
      <w:numFmt w:val="bullet"/>
      <w:lvlText w:val="o"/>
      <w:lvlJc w:val="left"/>
      <w:rPr>
        <w:position w:val="0"/>
        <w:rtl w:val="0"/>
        <w:lang w:val="it-IT"/>
      </w:rPr>
    </w:lvl>
    <w:lvl w:ilvl="5">
      <w:start w:val="1"/>
      <w:numFmt w:val="bullet"/>
      <w:lvlText w:val="▪"/>
      <w:lvlJc w:val="left"/>
      <w:rPr>
        <w:position w:val="0"/>
        <w:rtl w:val="0"/>
        <w:lang w:val="it-IT"/>
      </w:rPr>
    </w:lvl>
    <w:lvl w:ilvl="6">
      <w:start w:val="1"/>
      <w:numFmt w:val="bullet"/>
      <w:lvlText w:val="•"/>
      <w:lvlJc w:val="left"/>
      <w:rPr>
        <w:position w:val="0"/>
        <w:rtl w:val="0"/>
        <w:lang w:val="it-IT"/>
      </w:rPr>
    </w:lvl>
    <w:lvl w:ilvl="7">
      <w:start w:val="1"/>
      <w:numFmt w:val="bullet"/>
      <w:lvlText w:val="o"/>
      <w:lvlJc w:val="left"/>
      <w:rPr>
        <w:position w:val="0"/>
        <w:rtl w:val="0"/>
        <w:lang w:val="it-IT"/>
      </w:rPr>
    </w:lvl>
    <w:lvl w:ilvl="8">
      <w:start w:val="1"/>
      <w:numFmt w:val="bullet"/>
      <w:lvlText w:val="▪"/>
      <w:lvlJc w:val="left"/>
      <w:rPr>
        <w:position w:val="0"/>
        <w:rtl w:val="0"/>
        <w:lang w:val="it-IT"/>
      </w:rPr>
    </w:lvl>
  </w:abstractNum>
  <w:abstractNum w:abstractNumId="4" w15:restartNumberingAfterBreak="0">
    <w:nsid w:val="7D3F1DB3"/>
    <w:multiLevelType w:val="multilevel"/>
    <w:tmpl w:val="068A4FE0"/>
    <w:lvl w:ilvl="0">
      <w:start w:val="1"/>
      <w:numFmt w:val="bullet"/>
      <w:lvlText w:val="o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o"/>
      <w:lvlJc w:val="left"/>
      <w:rPr>
        <w:position w:val="0"/>
      </w:rPr>
    </w:lvl>
    <w:lvl w:ilvl="3">
      <w:start w:val="1"/>
      <w:numFmt w:val="bullet"/>
      <w:lvlText w:val="o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o"/>
      <w:lvlJc w:val="left"/>
      <w:rPr>
        <w:position w:val="0"/>
      </w:rPr>
    </w:lvl>
    <w:lvl w:ilvl="6">
      <w:start w:val="1"/>
      <w:numFmt w:val="bullet"/>
      <w:lvlText w:val="o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o"/>
      <w:lvlJc w:val="left"/>
      <w:rPr>
        <w:position w:val="0"/>
      </w:rPr>
    </w:lvl>
  </w:abstractNum>
  <w:num w:numId="1" w16cid:durableId="1736053390">
    <w:abstractNumId w:val="1"/>
  </w:num>
  <w:num w:numId="2" w16cid:durableId="617445446">
    <w:abstractNumId w:val="4"/>
  </w:num>
  <w:num w:numId="3" w16cid:durableId="631056927">
    <w:abstractNumId w:val="2"/>
  </w:num>
  <w:num w:numId="4" w16cid:durableId="337973872">
    <w:abstractNumId w:val="3"/>
  </w:num>
  <w:num w:numId="5" w16cid:durableId="20401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jOzsDSwMLAwMTBQ0lEKTi0uzszPAykwqgUArf0tCCwAAAA="/>
  </w:docVars>
  <w:rsids>
    <w:rsidRoot w:val="00774A2E"/>
    <w:rsid w:val="00042C67"/>
    <w:rsid w:val="00075EFC"/>
    <w:rsid w:val="000847A0"/>
    <w:rsid w:val="00084FB2"/>
    <w:rsid w:val="000A51DD"/>
    <w:rsid w:val="000A5634"/>
    <w:rsid w:val="000A5643"/>
    <w:rsid w:val="000A58DA"/>
    <w:rsid w:val="000B02D6"/>
    <w:rsid w:val="000B11F6"/>
    <w:rsid w:val="000E0162"/>
    <w:rsid w:val="00104A46"/>
    <w:rsid w:val="00121728"/>
    <w:rsid w:val="00122415"/>
    <w:rsid w:val="00124A98"/>
    <w:rsid w:val="001D2B62"/>
    <w:rsid w:val="0025057D"/>
    <w:rsid w:val="00273C70"/>
    <w:rsid w:val="002A6157"/>
    <w:rsid w:val="002A74EB"/>
    <w:rsid w:val="002B0B70"/>
    <w:rsid w:val="00340033"/>
    <w:rsid w:val="003414F1"/>
    <w:rsid w:val="00342B8C"/>
    <w:rsid w:val="003524A5"/>
    <w:rsid w:val="003E2A9D"/>
    <w:rsid w:val="00451A9F"/>
    <w:rsid w:val="004649DA"/>
    <w:rsid w:val="00494D50"/>
    <w:rsid w:val="004A0BBC"/>
    <w:rsid w:val="004E4070"/>
    <w:rsid w:val="00510D09"/>
    <w:rsid w:val="00521A5D"/>
    <w:rsid w:val="00556B25"/>
    <w:rsid w:val="005629DA"/>
    <w:rsid w:val="005902D8"/>
    <w:rsid w:val="005B37A2"/>
    <w:rsid w:val="005C7931"/>
    <w:rsid w:val="005D7C8A"/>
    <w:rsid w:val="005E0059"/>
    <w:rsid w:val="005E3323"/>
    <w:rsid w:val="0061797E"/>
    <w:rsid w:val="00621627"/>
    <w:rsid w:val="00640008"/>
    <w:rsid w:val="006B7CAB"/>
    <w:rsid w:val="006C5315"/>
    <w:rsid w:val="006D23BC"/>
    <w:rsid w:val="006D4D51"/>
    <w:rsid w:val="006E262C"/>
    <w:rsid w:val="00705598"/>
    <w:rsid w:val="00717429"/>
    <w:rsid w:val="00721661"/>
    <w:rsid w:val="00741B21"/>
    <w:rsid w:val="0074467C"/>
    <w:rsid w:val="007649CE"/>
    <w:rsid w:val="00766475"/>
    <w:rsid w:val="00774A2E"/>
    <w:rsid w:val="00793801"/>
    <w:rsid w:val="00863687"/>
    <w:rsid w:val="008A13AF"/>
    <w:rsid w:val="008A6870"/>
    <w:rsid w:val="008D25A7"/>
    <w:rsid w:val="008D5CA9"/>
    <w:rsid w:val="008F4198"/>
    <w:rsid w:val="008F5055"/>
    <w:rsid w:val="00947C65"/>
    <w:rsid w:val="00A01E48"/>
    <w:rsid w:val="00A1352B"/>
    <w:rsid w:val="00A54C7C"/>
    <w:rsid w:val="00A8225A"/>
    <w:rsid w:val="00AC4984"/>
    <w:rsid w:val="00B17AB6"/>
    <w:rsid w:val="00B26419"/>
    <w:rsid w:val="00B27847"/>
    <w:rsid w:val="00B600C4"/>
    <w:rsid w:val="00B94567"/>
    <w:rsid w:val="00BE318E"/>
    <w:rsid w:val="00BF1828"/>
    <w:rsid w:val="00BF27B9"/>
    <w:rsid w:val="00C329CF"/>
    <w:rsid w:val="00C43D2D"/>
    <w:rsid w:val="00C51901"/>
    <w:rsid w:val="00D5551B"/>
    <w:rsid w:val="00DB57DF"/>
    <w:rsid w:val="00E1225C"/>
    <w:rsid w:val="00E51DB2"/>
    <w:rsid w:val="00E531DF"/>
    <w:rsid w:val="00E6259F"/>
    <w:rsid w:val="00E84D7D"/>
    <w:rsid w:val="00E85C48"/>
    <w:rsid w:val="00EA14C2"/>
    <w:rsid w:val="00EE6000"/>
    <w:rsid w:val="00F02550"/>
    <w:rsid w:val="00F47E0D"/>
    <w:rsid w:val="00F51F86"/>
    <w:rsid w:val="00F62A46"/>
    <w:rsid w:val="00FB4037"/>
    <w:rsid w:val="00FF4F45"/>
    <w:rsid w:val="00FF7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BE195"/>
  <w15:docId w15:val="{AC83B9B3-8F6D-4625-BFEE-51CD3497A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Pr>
      <w:rFonts w:ascii="Cambria" w:eastAsia="Cambria" w:hAnsi="Cambria" w:cs="Cambria"/>
      <w:color w:val="000000"/>
      <w:sz w:val="24"/>
      <w:szCs w:val="24"/>
      <w:u w:color="000000"/>
      <w:lang w:val="en-US" w:eastAsia="en-US"/>
    </w:rPr>
  </w:style>
  <w:style w:type="paragraph" w:styleId="Titolo3">
    <w:name w:val="heading 3"/>
    <w:next w:val="Normale"/>
    <w:pPr>
      <w:spacing w:before="40"/>
      <w:outlineLvl w:val="2"/>
    </w:pPr>
    <w:rPr>
      <w:rFonts w:ascii="Book Antiqua" w:hAnsi="Arial Unicode MS" w:cs="Arial Unicode MS"/>
      <w:b/>
      <w:bCs/>
      <w:caps/>
      <w:color w:val="000000"/>
      <w:spacing w:val="10"/>
      <w:sz w:val="18"/>
      <w:szCs w:val="18"/>
      <w:u w:color="000000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FF4F4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759E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testazioneepidipagina">
    <w:name w:val="Intestazione e piè di pagina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customStyle="1" w:styleId="corsivo">
    <w:name w:val="corsivo"/>
    <w:rPr>
      <w:rFonts w:ascii="Book Antiqua" w:hAnsi="Arial Unicode MS" w:cs="Arial Unicode MS"/>
      <w:i/>
      <w:iCs/>
      <w:color w:val="000000"/>
      <w:spacing w:val="10"/>
      <w:sz w:val="18"/>
      <w:szCs w:val="18"/>
      <w:u w:color="000000"/>
    </w:rPr>
  </w:style>
  <w:style w:type="paragraph" w:customStyle="1" w:styleId="Corpo">
    <w:name w:val="Corpo"/>
    <w:rPr>
      <w:rFonts w:ascii="Helvetica" w:eastAsia="Helvetica" w:hAnsi="Helvetica" w:cs="Helvetica"/>
      <w:color w:val="000000"/>
      <w:sz w:val="22"/>
      <w:szCs w:val="22"/>
      <w:u w:color="000000"/>
    </w:rPr>
  </w:style>
  <w:style w:type="numbering" w:customStyle="1" w:styleId="List0">
    <w:name w:val="List 0"/>
    <w:basedOn w:val="Stileimportato1"/>
    <w:pPr>
      <w:numPr>
        <w:numId w:val="4"/>
      </w:numPr>
    </w:pPr>
  </w:style>
  <w:style w:type="numbering" w:customStyle="1" w:styleId="Stileimportato1">
    <w:name w:val="Stile importato 1"/>
  </w:style>
  <w:style w:type="character" w:styleId="Enfasicorsivo">
    <w:name w:val="Emphasis"/>
    <w:basedOn w:val="Carpredefinitoparagrafo"/>
    <w:uiPriority w:val="20"/>
    <w:qFormat/>
    <w:rsid w:val="00793801"/>
    <w:rPr>
      <w:i/>
      <w:iCs/>
    </w:rPr>
  </w:style>
  <w:style w:type="character" w:customStyle="1" w:styleId="il">
    <w:name w:val="il"/>
    <w:basedOn w:val="Carpredefinitoparagrafo"/>
    <w:rsid w:val="00C51901"/>
  </w:style>
  <w:style w:type="character" w:customStyle="1" w:styleId="Titolo5Carattere">
    <w:name w:val="Titolo 5 Carattere"/>
    <w:basedOn w:val="Carpredefinitoparagrafo"/>
    <w:link w:val="Titolo5"/>
    <w:uiPriority w:val="9"/>
    <w:rsid w:val="00FF4F45"/>
    <w:rPr>
      <w:rFonts w:asciiTheme="majorHAnsi" w:eastAsiaTheme="majorEastAsia" w:hAnsiTheme="majorHAnsi" w:cstheme="majorBidi"/>
      <w:color w:val="2F759E" w:themeColor="accent1" w:themeShade="BF"/>
      <w:sz w:val="24"/>
      <w:szCs w:val="24"/>
      <w:u w:color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E14B3-D6E5-484E-A88C-CC29F73E1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11</Words>
  <Characters>2266</Characters>
  <Application>Microsoft Office Word</Application>
  <DocSecurity>0</DocSecurity>
  <Lines>755</Lines>
  <Paragraphs>7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riella Fiore</dc:creator>
  <cp:lastModifiedBy>Davide Di Ruscio</cp:lastModifiedBy>
  <cp:revision>2</cp:revision>
  <cp:lastPrinted>2022-01-18T11:34:00Z</cp:lastPrinted>
  <dcterms:created xsi:type="dcterms:W3CDTF">2023-01-26T16:44:00Z</dcterms:created>
  <dcterms:modified xsi:type="dcterms:W3CDTF">2023-01-26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b350256e6cec0663b9d0ddf77f10114bb46914b46cfcb710264371d4859ec2</vt:lpwstr>
  </property>
</Properties>
</file>